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7190"/>
      </w:tblGrid>
      <w:tr w:rsidR="00B57FB9" w:rsidRPr="000A0BC7" w14:paraId="2251D218" w14:textId="77777777" w:rsidTr="004E5BCF">
        <w:tc>
          <w:tcPr>
            <w:tcW w:w="2178" w:type="dxa"/>
            <w:hideMark/>
          </w:tcPr>
          <w:p w14:paraId="3608254E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Baskerville Old Face" w:eastAsia="Times New Roman" w:hAnsi="Baskerville Old Face" w:cs="Arial"/>
                <w:i/>
                <w:sz w:val="28"/>
                <w:szCs w:val="28"/>
              </w:rPr>
            </w:pPr>
            <w:bookmarkStart w:id="0" w:name="_Hlk145107172"/>
            <w:r w:rsidRPr="000A0BC7"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4FD7A934" wp14:editId="1F830769">
                  <wp:extent cx="1104900" cy="1028700"/>
                  <wp:effectExtent l="0" t="0" r="0" b="0"/>
                  <wp:docPr id="4" name="Picture 4" descr="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98" w:type="dxa"/>
          </w:tcPr>
          <w:p w14:paraId="718BE3CB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Times New Roman" w:eastAsia="Times New Roman" w:hAnsi="Times New Roman" w:cs="Times New Roman"/>
                <w:i/>
                <w:sz w:val="32"/>
                <w:szCs w:val="32"/>
              </w:rPr>
            </w:pPr>
          </w:p>
          <w:p w14:paraId="1EAEE75F" w14:textId="77777777" w:rsidR="00B57FB9" w:rsidRPr="000A0BC7" w:rsidRDefault="00B57FB9" w:rsidP="004E5BCF">
            <w:pPr>
              <w:pStyle w:val="xl24"/>
              <w:spacing w:before="0" w:beforeAutospacing="0" w:after="0" w:afterAutospacing="0"/>
              <w:jc w:val="both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0A0BC7">
              <w:rPr>
                <w:rFonts w:ascii="Times New Roman" w:eastAsia="Times New Roman" w:hAnsi="Times New Roman" w:cs="Times New Roman"/>
                <w:sz w:val="32"/>
                <w:szCs w:val="32"/>
              </w:rPr>
              <w:t>COMSATS University Islamabad, Vehari Campus</w:t>
            </w:r>
          </w:p>
          <w:p w14:paraId="36EEEE78" w14:textId="77777777" w:rsidR="00B57FB9" w:rsidRPr="000A0BC7" w:rsidRDefault="00B57FB9" w:rsidP="004E5BCF">
            <w:pPr>
              <w:pStyle w:val="Heading2"/>
              <w:spacing w:before="0" w:after="0"/>
              <w:rPr>
                <w:rFonts w:ascii="Times New Roman" w:hAnsi="Times New Roman" w:cs="Times New Roman"/>
                <w:b w:val="0"/>
                <w:bCs w:val="0"/>
                <w:i w:val="0"/>
              </w:rPr>
            </w:pPr>
            <w:r w:rsidRPr="000A0BC7">
              <w:rPr>
                <w:rFonts w:ascii="Times New Roman" w:hAnsi="Times New Roman" w:cs="Times New Roman"/>
                <w:b w:val="0"/>
                <w:i w:val="0"/>
              </w:rPr>
              <w:t xml:space="preserve">                Department of</w:t>
            </w:r>
            <w:r w:rsidRPr="000A0BC7">
              <w:rPr>
                <w:rFonts w:ascii="Times New Roman" w:hAnsi="Times New Roman" w:cs="Times New Roman"/>
              </w:rPr>
              <w:t xml:space="preserve"> </w:t>
            </w:r>
            <w:r w:rsidRPr="000A0BC7">
              <w:rPr>
                <w:rFonts w:ascii="Times New Roman" w:hAnsi="Times New Roman" w:cs="Times New Roman"/>
                <w:b w:val="0"/>
                <w:bCs w:val="0"/>
                <w:i w:val="0"/>
              </w:rPr>
              <w:t>Computer Science</w:t>
            </w:r>
          </w:p>
          <w:p w14:paraId="073F4BF6" w14:textId="77777777" w:rsidR="00B57FB9" w:rsidRPr="000A0BC7" w:rsidRDefault="00B57FB9" w:rsidP="004E5BCF">
            <w:pPr>
              <w:rPr>
                <w:color w:val="auto"/>
                <w:lang w:val="en-GB"/>
              </w:rPr>
            </w:pPr>
            <w:r w:rsidRPr="000A0BC7">
              <w:rPr>
                <w:color w:val="auto"/>
                <w:lang w:val="en-GB"/>
              </w:rPr>
              <w:t xml:space="preserve">                                              </w:t>
            </w:r>
          </w:p>
        </w:tc>
      </w:tr>
    </w:tbl>
    <w:p w14:paraId="37F59F43" w14:textId="77777777" w:rsidR="00B57FB9" w:rsidRPr="000A0BC7" w:rsidRDefault="00B57FB9" w:rsidP="00B57FB9">
      <w:pPr>
        <w:rPr>
          <w:b/>
          <w:color w:val="auto"/>
          <w:sz w:val="16"/>
          <w:szCs w:val="16"/>
        </w:rPr>
      </w:pPr>
    </w:p>
    <w:p w14:paraId="64EB9E2F" w14:textId="77777777" w:rsidR="00B57FB9" w:rsidRPr="000A0BC7" w:rsidRDefault="00B57FB9" w:rsidP="00B57FB9">
      <w:pPr>
        <w:rPr>
          <w:b/>
          <w:color w:val="auto"/>
          <w:sz w:val="16"/>
          <w:szCs w:val="16"/>
        </w:rPr>
      </w:pPr>
    </w:p>
    <w:p w14:paraId="3E2070E7" w14:textId="0042BBCC" w:rsidR="00B57FB9" w:rsidRPr="000A0BC7" w:rsidRDefault="00B57FB9" w:rsidP="00B57FB9">
      <w:pPr>
        <w:rPr>
          <w:b/>
          <w:color w:val="auto"/>
          <w:szCs w:val="24"/>
        </w:rPr>
      </w:pPr>
      <w:r w:rsidRPr="000A0BC7">
        <w:rPr>
          <w:b/>
          <w:color w:val="auto"/>
          <w:szCs w:val="24"/>
        </w:rPr>
        <w:t xml:space="preserve">Class: </w:t>
      </w:r>
      <w:r w:rsidRPr="00B57FB9">
        <w:rPr>
          <w:b/>
          <w:color w:val="auto"/>
          <w:szCs w:val="24"/>
        </w:rPr>
        <w:t>BCS-SP22-4</w:t>
      </w:r>
      <w:r w:rsidR="005B768D">
        <w:rPr>
          <w:b/>
          <w:color w:val="auto"/>
          <w:szCs w:val="24"/>
        </w:rPr>
        <w:t xml:space="preserve">B </w:t>
      </w:r>
      <w:r w:rsidRPr="000A0BC7">
        <w:rPr>
          <w:b/>
          <w:color w:val="auto"/>
          <w:szCs w:val="24"/>
        </w:rPr>
        <w:tab/>
      </w:r>
      <w:r w:rsidRPr="000A0BC7">
        <w:rPr>
          <w:b/>
          <w:color w:val="auto"/>
          <w:szCs w:val="24"/>
        </w:rPr>
        <w:tab/>
      </w:r>
      <w:r w:rsidRPr="000A0BC7">
        <w:rPr>
          <w:b/>
          <w:color w:val="auto"/>
          <w:szCs w:val="24"/>
        </w:rPr>
        <w:tab/>
      </w:r>
      <w:r>
        <w:rPr>
          <w:b/>
          <w:color w:val="auto"/>
          <w:szCs w:val="24"/>
        </w:rPr>
        <w:t xml:space="preserve">  </w:t>
      </w:r>
      <w:r w:rsidR="00676DAC">
        <w:rPr>
          <w:b/>
          <w:color w:val="auto"/>
          <w:szCs w:val="24"/>
        </w:rPr>
        <w:t xml:space="preserve">        </w:t>
      </w:r>
      <w:r w:rsidR="005B768D">
        <w:rPr>
          <w:b/>
          <w:color w:val="auto"/>
          <w:szCs w:val="24"/>
        </w:rPr>
        <w:t xml:space="preserve">            </w:t>
      </w:r>
      <w:r w:rsidR="00676DAC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  </w:t>
      </w:r>
      <w:r>
        <w:rPr>
          <w:b/>
          <w:color w:val="auto"/>
          <w:szCs w:val="24"/>
        </w:rPr>
        <w:t>Submission Deadline</w:t>
      </w:r>
      <w:r w:rsidRPr="000A0BC7">
        <w:rPr>
          <w:b/>
          <w:color w:val="auto"/>
          <w:szCs w:val="24"/>
        </w:rPr>
        <w:t xml:space="preserve">: </w:t>
      </w:r>
      <w:r w:rsidR="00676DAC">
        <w:rPr>
          <w:b/>
          <w:color w:val="auto"/>
          <w:szCs w:val="24"/>
        </w:rPr>
        <w:t>10 Sep</w:t>
      </w:r>
      <w:r w:rsidRPr="000A0BC7">
        <w:rPr>
          <w:b/>
          <w:color w:val="auto"/>
          <w:szCs w:val="24"/>
        </w:rPr>
        <w:t>202</w:t>
      </w:r>
      <w:r w:rsidR="00676DAC">
        <w:rPr>
          <w:b/>
          <w:color w:val="auto"/>
          <w:szCs w:val="24"/>
        </w:rPr>
        <w:t>3</w:t>
      </w:r>
    </w:p>
    <w:p w14:paraId="7D98231C" w14:textId="59F60B89" w:rsidR="00B57FB9" w:rsidRPr="000A0BC7" w:rsidRDefault="00B57FB9" w:rsidP="00B57FB9">
      <w:pPr>
        <w:rPr>
          <w:b/>
          <w:color w:val="auto"/>
          <w:szCs w:val="24"/>
        </w:rPr>
      </w:pPr>
      <w:r w:rsidRPr="000A0BC7">
        <w:rPr>
          <w:b/>
          <w:color w:val="auto"/>
          <w:szCs w:val="24"/>
        </w:rPr>
        <w:t xml:space="preserve">Subject: </w:t>
      </w:r>
      <w:r w:rsidRPr="00B57FB9">
        <w:rPr>
          <w:b/>
          <w:color w:val="auto"/>
          <w:szCs w:val="24"/>
        </w:rPr>
        <w:t>Data Structures and Algorithms-Lab</w:t>
      </w:r>
      <w:r w:rsidRPr="000A0BC7">
        <w:rPr>
          <w:b/>
          <w:color w:val="auto"/>
          <w:szCs w:val="24"/>
        </w:rPr>
        <w:tab/>
        <w:t xml:space="preserve">      </w:t>
      </w:r>
      <w:r>
        <w:rPr>
          <w:b/>
          <w:color w:val="auto"/>
          <w:szCs w:val="24"/>
        </w:rPr>
        <w:t xml:space="preserve">     </w:t>
      </w:r>
      <w:r w:rsidR="00DB0ED3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Instructor: Yasmeen Jana                     Max Marks: </w:t>
      </w:r>
      <w:r>
        <w:rPr>
          <w:b/>
          <w:color w:val="auto"/>
          <w:szCs w:val="24"/>
        </w:rPr>
        <w:t>10</w:t>
      </w:r>
      <w:r w:rsidRPr="000A0BC7">
        <w:rPr>
          <w:b/>
          <w:color w:val="auto"/>
          <w:szCs w:val="24"/>
        </w:rPr>
        <w:t xml:space="preserve">                                                                            </w:t>
      </w:r>
      <w:r w:rsidR="00DB0ED3">
        <w:rPr>
          <w:b/>
          <w:color w:val="auto"/>
          <w:szCs w:val="24"/>
        </w:rPr>
        <w:t xml:space="preserve"> </w:t>
      </w:r>
      <w:r w:rsidRPr="000A0BC7">
        <w:rPr>
          <w:b/>
          <w:color w:val="auto"/>
          <w:szCs w:val="24"/>
        </w:rPr>
        <w:t xml:space="preserve">Reg. No: </w:t>
      </w:r>
      <w:r w:rsidR="00C07F26">
        <w:rPr>
          <w:b/>
          <w:color w:val="auto"/>
          <w:szCs w:val="24"/>
        </w:rPr>
        <w:t>SP22-BCS-087</w:t>
      </w:r>
    </w:p>
    <w:p w14:paraId="5087D72A" w14:textId="77477DB2" w:rsidR="00B57FB9" w:rsidRPr="000A0BC7" w:rsidRDefault="00577E8F" w:rsidP="00B57FB9">
      <w:pPr>
        <w:rPr>
          <w:b/>
          <w:color w:val="auto"/>
        </w:rPr>
      </w:pPr>
      <w:r>
        <w:rPr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26AA56EF" wp14:editId="5F19AE7B">
                <wp:simplePos x="0" y="0"/>
                <wp:positionH relativeFrom="column">
                  <wp:posOffset>-914400</wp:posOffset>
                </wp:positionH>
                <wp:positionV relativeFrom="paragraph">
                  <wp:posOffset>170179</wp:posOffset>
                </wp:positionV>
                <wp:extent cx="7772400" cy="0"/>
                <wp:effectExtent l="0" t="1905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19EDC6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in,13.4pt" to="540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" strokeweight="4.5pt">
                <v:stroke linestyle="thinThick"/>
              </v:line>
            </w:pict>
          </mc:Fallback>
        </mc:AlternateContent>
      </w:r>
      <w:r w:rsidR="00B57FB9" w:rsidRPr="000A0BC7">
        <w:rPr>
          <w:b/>
          <w:color w:val="auto"/>
        </w:rPr>
        <w:tab/>
      </w:r>
      <w:r w:rsidR="00B57FB9" w:rsidRPr="000A0BC7">
        <w:rPr>
          <w:b/>
          <w:color w:val="auto"/>
        </w:rPr>
        <w:tab/>
      </w:r>
    </w:p>
    <w:p w14:paraId="065658FA" w14:textId="77777777" w:rsidR="00B57FB9" w:rsidRPr="000A0BC7" w:rsidRDefault="00B57FB9" w:rsidP="00B57FB9">
      <w:pPr>
        <w:rPr>
          <w:color w:val="auto"/>
        </w:rPr>
      </w:pPr>
    </w:p>
    <w:p w14:paraId="39A025D2" w14:textId="77777777" w:rsidR="00B57FB9" w:rsidRDefault="00B57FB9" w:rsidP="00B57FB9">
      <w:pPr>
        <w:rPr>
          <w:rStyle w:val="Hyperlink"/>
          <w:b/>
          <w:szCs w:val="24"/>
        </w:rPr>
      </w:pPr>
      <w:r>
        <w:rPr>
          <w:b/>
          <w:color w:val="auto"/>
          <w:szCs w:val="24"/>
        </w:rPr>
        <w:t xml:space="preserve">Email: </w:t>
      </w:r>
      <w:hyperlink r:id="rId7" w:history="1">
        <w:r w:rsidRPr="005037D8">
          <w:rPr>
            <w:rStyle w:val="Hyperlink"/>
            <w:b/>
            <w:szCs w:val="24"/>
          </w:rPr>
          <w:t>yasmeenjana@cuivehari.edu.pk</w:t>
        </w:r>
      </w:hyperlink>
    </w:p>
    <w:p w14:paraId="1F0F12D2" w14:textId="7DA6D19A" w:rsidR="009A4D37" w:rsidRDefault="002F0632" w:rsidP="00B57FB9">
      <w:pPr>
        <w:rPr>
          <w:b/>
          <w:color w:val="auto"/>
          <w:szCs w:val="24"/>
        </w:rPr>
      </w:pPr>
      <w:r>
        <w:rPr>
          <w:b/>
          <w:color w:val="auto"/>
          <w:szCs w:val="24"/>
        </w:rPr>
        <w:t>You can ask queries related to Lab Activities on the above email.</w:t>
      </w:r>
    </w:p>
    <w:p w14:paraId="6334C432" w14:textId="77777777" w:rsidR="00D94AAD" w:rsidRDefault="00D94AAD"/>
    <w:p w14:paraId="0175E2C8" w14:textId="77777777" w:rsidR="003F0EB7" w:rsidRDefault="003F0EB7"/>
    <w:p w14:paraId="176C5B98" w14:textId="77777777" w:rsidR="003F0EB7" w:rsidRDefault="003F0EB7"/>
    <w:p w14:paraId="026DBEA8" w14:textId="77777777" w:rsidR="003F0EB7" w:rsidRDefault="003F0EB7"/>
    <w:p w14:paraId="67AF30A3" w14:textId="3176D355" w:rsidR="00B57FB9" w:rsidRPr="00D236D6" w:rsidRDefault="00B57FB9" w:rsidP="0085135F">
      <w:pPr>
        <w:pStyle w:val="Heading1"/>
        <w:pBdr>
          <w:bottom w:val="single" w:sz="4" w:space="1" w:color="auto"/>
        </w:pBdr>
        <w:jc w:val="center"/>
      </w:pPr>
      <w:r w:rsidRPr="00D236D6">
        <w:t>Activity 1:</w:t>
      </w:r>
      <w:r w:rsidR="00D236D6" w:rsidRPr="00D236D6">
        <w:t xml:space="preserve"> Creating a </w:t>
      </w:r>
      <w:proofErr w:type="spellStart"/>
      <w:r w:rsidR="00D236D6" w:rsidRPr="00D236D6">
        <w:t>Github</w:t>
      </w:r>
      <w:proofErr w:type="spellEnd"/>
      <w:r w:rsidR="00D236D6" w:rsidRPr="00D236D6">
        <w:t xml:space="preserve"> Account</w:t>
      </w:r>
    </w:p>
    <w:p w14:paraId="3CEFC0F1" w14:textId="77777777" w:rsidR="0085135F" w:rsidRDefault="0085135F" w:rsidP="00B57FB9">
      <w:pPr>
        <w:rPr>
          <w:bCs/>
          <w:color w:val="auto"/>
          <w:szCs w:val="24"/>
        </w:rPr>
      </w:pPr>
    </w:p>
    <w:p w14:paraId="3BB4B93A" w14:textId="7C0DEAA5" w:rsidR="00B57FB9" w:rsidRDefault="00B57FB9" w:rsidP="00B57FB9">
      <w:pPr>
        <w:rPr>
          <w:b/>
          <w:color w:val="auto"/>
          <w:szCs w:val="24"/>
        </w:rPr>
      </w:pPr>
      <w:r>
        <w:rPr>
          <w:bCs/>
          <w:color w:val="auto"/>
          <w:szCs w:val="24"/>
        </w:rPr>
        <w:t>Create a GitHub Account. Make a repository with the name “</w:t>
      </w:r>
      <w:proofErr w:type="spellStart"/>
      <w:r w:rsidRPr="00B57FB9">
        <w:rPr>
          <w:b/>
          <w:color w:val="auto"/>
          <w:szCs w:val="24"/>
        </w:rPr>
        <w:t>DS</w:t>
      </w:r>
      <w:r>
        <w:rPr>
          <w:b/>
          <w:color w:val="auto"/>
          <w:szCs w:val="24"/>
        </w:rPr>
        <w:t>A_</w:t>
      </w:r>
      <w:r w:rsidRPr="00B57FB9">
        <w:rPr>
          <w:b/>
          <w:color w:val="auto"/>
          <w:szCs w:val="24"/>
        </w:rPr>
        <w:t>Lab</w:t>
      </w:r>
      <w:proofErr w:type="spellEnd"/>
      <w:r>
        <w:rPr>
          <w:b/>
          <w:color w:val="auto"/>
          <w:szCs w:val="24"/>
        </w:rPr>
        <w:t xml:space="preserve">”. </w:t>
      </w:r>
      <w:r w:rsidR="009A4D37">
        <w:rPr>
          <w:b/>
          <w:color w:val="auto"/>
          <w:szCs w:val="24"/>
        </w:rPr>
        <w:t xml:space="preserve"> Mention the link here after the account creation.</w:t>
      </w:r>
    </w:p>
    <w:p w14:paraId="519AF10A" w14:textId="71C66A0F" w:rsidR="009A4D37" w:rsidRPr="00D236D6" w:rsidRDefault="00D236D6" w:rsidP="00B57FB9">
      <w:pPr>
        <w:rPr>
          <w:b/>
          <w:color w:val="auto"/>
          <w:sz w:val="28"/>
          <w:szCs w:val="28"/>
        </w:rPr>
      </w:pPr>
      <w:r w:rsidRPr="00D236D6">
        <w:rPr>
          <w:b/>
          <w:color w:val="auto"/>
          <w:sz w:val="28"/>
          <w:szCs w:val="28"/>
        </w:rPr>
        <w:t>SOLUTION:</w:t>
      </w:r>
    </w:p>
    <w:p w14:paraId="1A62D339" w14:textId="69E3B8AE" w:rsidR="009A4D37" w:rsidRDefault="00D236D6" w:rsidP="00B57FB9">
      <w:pPr>
        <w:rPr>
          <w:b/>
          <w:color w:val="auto"/>
          <w:szCs w:val="24"/>
          <w:u w:val="single"/>
        </w:rPr>
      </w:pPr>
      <w:r w:rsidRPr="00BD1D74">
        <w:rPr>
          <w:b/>
          <w:color w:val="auto"/>
          <w:szCs w:val="24"/>
        </w:rPr>
        <w:t>LINK</w:t>
      </w:r>
      <w:r w:rsidR="00BD1D74" w:rsidRPr="00BD1D74">
        <w:rPr>
          <w:b/>
          <w:color w:val="auto"/>
          <w:szCs w:val="24"/>
        </w:rPr>
        <w:t xml:space="preserve">:  </w:t>
      </w:r>
      <w:hyperlink r:id="rId8" w:history="1">
        <w:r w:rsidR="00E91329" w:rsidRPr="008D6BB1">
          <w:rPr>
            <w:rStyle w:val="Hyperlink"/>
          </w:rPr>
          <w:t>https://github.com/Mubashir-087/DSA_LAB</w:t>
        </w:r>
      </w:hyperlink>
      <w:r w:rsidR="00E91329">
        <w:t xml:space="preserve"> </w:t>
      </w:r>
    </w:p>
    <w:p w14:paraId="45ED9256" w14:textId="4613D132" w:rsidR="00BD1D74" w:rsidRPr="009A4D37" w:rsidRDefault="003F0EB7" w:rsidP="003F0EB7">
      <w:pPr>
        <w:spacing w:after="160" w:line="259" w:lineRule="auto"/>
        <w:jc w:val="left"/>
        <w:rPr>
          <w:b/>
          <w:color w:val="auto"/>
          <w:szCs w:val="24"/>
          <w:u w:val="single"/>
        </w:rPr>
      </w:pPr>
      <w:r>
        <w:rPr>
          <w:b/>
          <w:color w:val="auto"/>
          <w:szCs w:val="24"/>
          <w:u w:val="single"/>
        </w:rPr>
        <w:br w:type="page"/>
      </w:r>
    </w:p>
    <w:p w14:paraId="176679A2" w14:textId="2E39F252" w:rsidR="00B57FB9" w:rsidRPr="00D236D6" w:rsidRDefault="00B57FB9" w:rsidP="0085135F">
      <w:pPr>
        <w:pStyle w:val="Heading1"/>
        <w:pBdr>
          <w:bottom w:val="single" w:sz="4" w:space="1" w:color="auto"/>
        </w:pBdr>
        <w:jc w:val="center"/>
      </w:pPr>
      <w:r w:rsidRPr="00D236D6">
        <w:lastRenderedPageBreak/>
        <w:t>Activity 2:</w:t>
      </w:r>
      <w:r w:rsidR="00D236D6" w:rsidRPr="00D236D6">
        <w:t xml:space="preserve">   </w:t>
      </w:r>
      <w:r w:rsidR="00D236D6">
        <w:t xml:space="preserve">15 </w:t>
      </w:r>
      <w:r w:rsidR="00D236D6" w:rsidRPr="00D236D6">
        <w:t xml:space="preserve">Programs </w:t>
      </w:r>
      <w:r w:rsidR="00D236D6">
        <w:t>related to Pointers</w:t>
      </w:r>
    </w:p>
    <w:p w14:paraId="67CE9A9A" w14:textId="77777777" w:rsidR="0085135F" w:rsidRDefault="0085135F" w:rsidP="00B57FB9">
      <w:pPr>
        <w:rPr>
          <w:b/>
          <w:color w:val="auto"/>
          <w:sz w:val="28"/>
          <w:szCs w:val="28"/>
        </w:rPr>
      </w:pPr>
    </w:p>
    <w:p w14:paraId="622C2D77" w14:textId="40D5DEBC" w:rsidR="002F0632" w:rsidRPr="003F0EB7" w:rsidRDefault="003F0EB7" w:rsidP="00B57FB9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t>Program 01:</w:t>
      </w:r>
      <w:r w:rsidR="00DB0ED3">
        <w:rPr>
          <w:b/>
          <w:color w:val="auto"/>
          <w:sz w:val="28"/>
          <w:szCs w:val="28"/>
        </w:rPr>
        <w:t xml:space="preserve"> </w:t>
      </w:r>
      <w:r w:rsidR="00DB0ED3" w:rsidRPr="0085135F">
        <w:rPr>
          <w:b/>
          <w:bCs/>
          <w:sz w:val="28"/>
          <w:szCs w:val="22"/>
        </w:rPr>
        <w:t>Pointer Declaration and Initialization:</w:t>
      </w:r>
    </w:p>
    <w:p w14:paraId="633BC025" w14:textId="776FAFB1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>#include &lt;</w:t>
      </w:r>
      <w:proofErr w:type="spellStart"/>
      <w:r w:rsidRPr="008B586F">
        <w:rPr>
          <w:bCs/>
          <w:color w:val="auto"/>
          <w:szCs w:val="24"/>
        </w:rPr>
        <w:t>stdio.h</w:t>
      </w:r>
      <w:proofErr w:type="spellEnd"/>
      <w:r w:rsidRPr="008B586F">
        <w:rPr>
          <w:bCs/>
          <w:color w:val="auto"/>
          <w:szCs w:val="24"/>
        </w:rPr>
        <w:t>&gt;</w:t>
      </w:r>
    </w:p>
    <w:p w14:paraId="064725E2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int </w:t>
      </w:r>
      <w:proofErr w:type="gramStart"/>
      <w:r w:rsidRPr="008B586F">
        <w:rPr>
          <w:bCs/>
          <w:color w:val="auto"/>
          <w:szCs w:val="24"/>
        </w:rPr>
        <w:t>main(</w:t>
      </w:r>
      <w:proofErr w:type="gramEnd"/>
      <w:r w:rsidRPr="008B586F">
        <w:rPr>
          <w:bCs/>
          <w:color w:val="auto"/>
          <w:szCs w:val="24"/>
        </w:rPr>
        <w:t>) {</w:t>
      </w:r>
    </w:p>
    <w:p w14:paraId="72850BCA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int num = 10;</w:t>
      </w:r>
    </w:p>
    <w:p w14:paraId="75224987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int *</w:t>
      </w:r>
      <w:proofErr w:type="spellStart"/>
      <w:r w:rsidRPr="008B586F">
        <w:rPr>
          <w:bCs/>
          <w:color w:val="auto"/>
          <w:szCs w:val="24"/>
        </w:rPr>
        <w:t>ptr</w:t>
      </w:r>
      <w:proofErr w:type="spellEnd"/>
      <w:r w:rsidRPr="008B586F">
        <w:rPr>
          <w:bCs/>
          <w:color w:val="auto"/>
          <w:szCs w:val="24"/>
        </w:rPr>
        <w:t xml:space="preserve"> = &amp;num;</w:t>
      </w:r>
    </w:p>
    <w:p w14:paraId="3F6BB7B4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</w:t>
      </w:r>
      <w:proofErr w:type="spellStart"/>
      <w:proofErr w:type="gramStart"/>
      <w:r w:rsidRPr="008B586F">
        <w:rPr>
          <w:bCs/>
          <w:color w:val="auto"/>
          <w:szCs w:val="24"/>
        </w:rPr>
        <w:t>printf</w:t>
      </w:r>
      <w:proofErr w:type="spellEnd"/>
      <w:r w:rsidRPr="008B586F">
        <w:rPr>
          <w:bCs/>
          <w:color w:val="auto"/>
          <w:szCs w:val="24"/>
        </w:rPr>
        <w:t>(</w:t>
      </w:r>
      <w:proofErr w:type="gramEnd"/>
      <w:r w:rsidRPr="008B586F">
        <w:rPr>
          <w:bCs/>
          <w:color w:val="auto"/>
          <w:szCs w:val="24"/>
        </w:rPr>
        <w:t>"Value of num: %d\n", *</w:t>
      </w:r>
      <w:proofErr w:type="spellStart"/>
      <w:r w:rsidRPr="008B586F">
        <w:rPr>
          <w:bCs/>
          <w:color w:val="auto"/>
          <w:szCs w:val="24"/>
        </w:rPr>
        <w:t>ptr</w:t>
      </w:r>
      <w:proofErr w:type="spellEnd"/>
      <w:r w:rsidRPr="008B586F">
        <w:rPr>
          <w:bCs/>
          <w:color w:val="auto"/>
          <w:szCs w:val="24"/>
        </w:rPr>
        <w:t>);</w:t>
      </w:r>
    </w:p>
    <w:p w14:paraId="22735161" w14:textId="77777777" w:rsidR="008B586F" w:rsidRPr="008B586F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 xml:space="preserve">    return 0;</w:t>
      </w:r>
    </w:p>
    <w:p w14:paraId="491180F6" w14:textId="3D05B9AD" w:rsidR="002F0632" w:rsidRDefault="008B586F" w:rsidP="008B586F">
      <w:pPr>
        <w:rPr>
          <w:bCs/>
          <w:color w:val="auto"/>
          <w:szCs w:val="24"/>
        </w:rPr>
      </w:pPr>
      <w:r w:rsidRPr="008B586F">
        <w:rPr>
          <w:bCs/>
          <w:color w:val="auto"/>
          <w:szCs w:val="24"/>
        </w:rPr>
        <w:t>}</w:t>
      </w:r>
    </w:p>
    <w:bookmarkEnd w:id="0"/>
    <w:p w14:paraId="23DB1565" w14:textId="239C2C18" w:rsidR="002F0632" w:rsidRDefault="008B586F" w:rsidP="00B57FB9">
      <w:pPr>
        <w:rPr>
          <w:bCs/>
          <w:noProof/>
          <w:color w:val="auto"/>
          <w:szCs w:val="24"/>
        </w:rPr>
      </w:pPr>
      <w:r>
        <w:rPr>
          <w:bCs/>
          <w:noProof/>
          <w:color w:val="auto"/>
          <w:szCs w:val="24"/>
        </w:rPr>
        <w:drawing>
          <wp:inline distT="0" distB="0" distL="0" distR="0" wp14:anchorId="395452E9" wp14:editId="7E108192">
            <wp:extent cx="5943600" cy="3341370"/>
            <wp:effectExtent l="0" t="0" r="0" b="0"/>
            <wp:docPr id="84164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64814" name="Picture 8416481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A85D6" w14:textId="77777777" w:rsidR="008B586F" w:rsidRDefault="008B586F" w:rsidP="008B586F">
      <w:pPr>
        <w:rPr>
          <w:bCs/>
          <w:noProof/>
          <w:color w:val="auto"/>
          <w:szCs w:val="24"/>
        </w:rPr>
      </w:pPr>
    </w:p>
    <w:p w14:paraId="38A688C2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1A139ABA" w14:textId="1246C333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2</w:t>
      </w:r>
      <w:r w:rsidRPr="003F0EB7">
        <w:rPr>
          <w:b/>
          <w:color w:val="auto"/>
          <w:sz w:val="28"/>
          <w:szCs w:val="28"/>
        </w:rPr>
        <w:t>:</w:t>
      </w:r>
      <w:r w:rsidR="00DB0ED3">
        <w:rPr>
          <w:b/>
          <w:color w:val="auto"/>
          <w:sz w:val="28"/>
          <w:szCs w:val="28"/>
        </w:rPr>
        <w:t xml:space="preserve"> </w:t>
      </w:r>
      <w:r w:rsidR="00DB0ED3" w:rsidRPr="0085135F">
        <w:rPr>
          <w:b/>
          <w:bCs/>
          <w:sz w:val="28"/>
          <w:szCs w:val="22"/>
        </w:rPr>
        <w:t>Pointer Arithmetic:</w:t>
      </w:r>
    </w:p>
    <w:p w14:paraId="00D90741" w14:textId="5933F3B5" w:rsidR="008B586F" w:rsidRPr="008B586F" w:rsidRDefault="008B586F" w:rsidP="008B586F">
      <w:r w:rsidRPr="008B586F">
        <w:t>#include &lt;</w:t>
      </w:r>
      <w:proofErr w:type="spellStart"/>
      <w:r w:rsidRPr="008B586F">
        <w:t>stdio.h</w:t>
      </w:r>
      <w:proofErr w:type="spellEnd"/>
      <w:r w:rsidRPr="008B586F">
        <w:t>&gt;</w:t>
      </w:r>
    </w:p>
    <w:p w14:paraId="20F800BD" w14:textId="77777777" w:rsidR="008B586F" w:rsidRPr="008B586F" w:rsidRDefault="008B586F" w:rsidP="008B586F">
      <w:r w:rsidRPr="008B586F">
        <w:t xml:space="preserve">int </w:t>
      </w:r>
      <w:proofErr w:type="gramStart"/>
      <w:r w:rsidRPr="008B586F">
        <w:t>main(</w:t>
      </w:r>
      <w:proofErr w:type="gramEnd"/>
      <w:r w:rsidRPr="008B586F">
        <w:t>) {</w:t>
      </w:r>
    </w:p>
    <w:p w14:paraId="65410802" w14:textId="77777777" w:rsidR="008B586F" w:rsidRPr="008B586F" w:rsidRDefault="008B586F" w:rsidP="008B586F">
      <w:r w:rsidRPr="008B586F">
        <w:t xml:space="preserve">    int </w:t>
      </w:r>
      <w:proofErr w:type="spellStart"/>
      <w:proofErr w:type="gramStart"/>
      <w:r w:rsidRPr="008B586F">
        <w:t>arr</w:t>
      </w:r>
      <w:proofErr w:type="spellEnd"/>
      <w:r w:rsidRPr="008B586F">
        <w:t>[</w:t>
      </w:r>
      <w:proofErr w:type="gramEnd"/>
      <w:r w:rsidRPr="008B586F">
        <w:t>] = {1, 2, 3, 4, 5};</w:t>
      </w:r>
    </w:p>
    <w:p w14:paraId="0ADD26A9" w14:textId="77777777" w:rsidR="008B586F" w:rsidRPr="008B586F" w:rsidRDefault="008B586F" w:rsidP="008B586F">
      <w:r w:rsidRPr="008B586F">
        <w:t xml:space="preserve">    int *</w:t>
      </w:r>
      <w:proofErr w:type="spellStart"/>
      <w:r w:rsidRPr="008B586F">
        <w:t>ptr</w:t>
      </w:r>
      <w:proofErr w:type="spellEnd"/>
      <w:r w:rsidRPr="008B586F">
        <w:t xml:space="preserve"> = </w:t>
      </w:r>
      <w:proofErr w:type="spellStart"/>
      <w:r w:rsidRPr="008B586F">
        <w:t>arr</w:t>
      </w:r>
      <w:proofErr w:type="spellEnd"/>
      <w:r w:rsidRPr="008B586F">
        <w:t>;</w:t>
      </w:r>
    </w:p>
    <w:p w14:paraId="6120C8CE" w14:textId="77777777" w:rsidR="008B586F" w:rsidRPr="008B586F" w:rsidRDefault="008B586F" w:rsidP="008B586F">
      <w:r w:rsidRPr="008B586F">
        <w:t xml:space="preserve">    </w:t>
      </w:r>
      <w:proofErr w:type="spellStart"/>
      <w:proofErr w:type="gramStart"/>
      <w:r w:rsidRPr="008B586F">
        <w:t>printf</w:t>
      </w:r>
      <w:proofErr w:type="spellEnd"/>
      <w:r w:rsidRPr="008B586F">
        <w:t>(</w:t>
      </w:r>
      <w:proofErr w:type="gramEnd"/>
      <w:r w:rsidRPr="008B586F">
        <w:t>"First element: %d\n", *</w:t>
      </w:r>
      <w:proofErr w:type="spellStart"/>
      <w:r w:rsidRPr="008B586F">
        <w:t>ptr</w:t>
      </w:r>
      <w:proofErr w:type="spellEnd"/>
      <w:r w:rsidRPr="008B586F">
        <w:t>);</w:t>
      </w:r>
    </w:p>
    <w:p w14:paraId="41C47581" w14:textId="77777777" w:rsidR="008B586F" w:rsidRPr="008B586F" w:rsidRDefault="008B586F" w:rsidP="008B586F">
      <w:r w:rsidRPr="008B586F">
        <w:t xml:space="preserve">    </w:t>
      </w:r>
      <w:proofErr w:type="spellStart"/>
      <w:r w:rsidRPr="008B586F">
        <w:t>ptr</w:t>
      </w:r>
      <w:proofErr w:type="spellEnd"/>
      <w:r w:rsidRPr="008B586F">
        <w:t>++;</w:t>
      </w:r>
    </w:p>
    <w:p w14:paraId="28DCBA92" w14:textId="77777777" w:rsidR="008B586F" w:rsidRPr="008B586F" w:rsidRDefault="008B586F" w:rsidP="008B586F">
      <w:r w:rsidRPr="008B586F">
        <w:t xml:space="preserve">    </w:t>
      </w:r>
      <w:proofErr w:type="spellStart"/>
      <w:proofErr w:type="gramStart"/>
      <w:r w:rsidRPr="008B586F">
        <w:t>printf</w:t>
      </w:r>
      <w:proofErr w:type="spellEnd"/>
      <w:r w:rsidRPr="008B586F">
        <w:t>(</w:t>
      </w:r>
      <w:proofErr w:type="gramEnd"/>
      <w:r w:rsidRPr="008B586F">
        <w:t>"Second element: %d\n", *</w:t>
      </w:r>
      <w:proofErr w:type="spellStart"/>
      <w:r w:rsidRPr="008B586F">
        <w:t>ptr</w:t>
      </w:r>
      <w:proofErr w:type="spellEnd"/>
      <w:r w:rsidRPr="008B586F">
        <w:t>);</w:t>
      </w:r>
    </w:p>
    <w:p w14:paraId="36EE2B50" w14:textId="77777777" w:rsidR="008B586F" w:rsidRPr="008B586F" w:rsidRDefault="008B586F" w:rsidP="008B586F">
      <w:r w:rsidRPr="008B586F">
        <w:t xml:space="preserve">    return 0;</w:t>
      </w:r>
    </w:p>
    <w:p w14:paraId="444AD523" w14:textId="6A005F59" w:rsidR="008B586F" w:rsidRDefault="008B586F" w:rsidP="008B586F">
      <w:r w:rsidRPr="008B586F">
        <w:t>}</w:t>
      </w:r>
    </w:p>
    <w:p w14:paraId="38CB2928" w14:textId="67674738" w:rsidR="008B586F" w:rsidRDefault="008B586F" w:rsidP="008B586F">
      <w:pPr>
        <w:rPr>
          <w:noProof/>
        </w:rPr>
      </w:pPr>
      <w:r>
        <w:rPr>
          <w:noProof/>
        </w:rPr>
        <w:drawing>
          <wp:inline distT="0" distB="0" distL="0" distR="0" wp14:anchorId="00241507" wp14:editId="4CE4AFEE">
            <wp:extent cx="5943600" cy="3341370"/>
            <wp:effectExtent l="0" t="0" r="0" b="0"/>
            <wp:docPr id="16987892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89296" name="Picture 169878929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AD401" w14:textId="77777777" w:rsidR="008B586F" w:rsidRDefault="008B586F" w:rsidP="008B586F">
      <w:pPr>
        <w:rPr>
          <w:noProof/>
        </w:rPr>
      </w:pPr>
    </w:p>
    <w:p w14:paraId="1A458815" w14:textId="77777777" w:rsidR="008B586F" w:rsidRDefault="008B586F" w:rsidP="008B586F">
      <w:pPr>
        <w:rPr>
          <w:noProof/>
        </w:rPr>
      </w:pPr>
    </w:p>
    <w:p w14:paraId="382AF8EE" w14:textId="77777777" w:rsidR="008B586F" w:rsidRDefault="008B586F" w:rsidP="008B586F">
      <w:pPr>
        <w:rPr>
          <w:noProof/>
        </w:rPr>
      </w:pPr>
    </w:p>
    <w:p w14:paraId="1916E6FF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59DDF552" w14:textId="646EF263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3</w:t>
      </w:r>
      <w:r w:rsidRPr="003F0EB7">
        <w:rPr>
          <w:b/>
          <w:color w:val="auto"/>
          <w:sz w:val="28"/>
          <w:szCs w:val="28"/>
        </w:rPr>
        <w:t>:</w:t>
      </w:r>
      <w:r w:rsidR="00DB0ED3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Pointer:</w:t>
      </w:r>
    </w:p>
    <w:p w14:paraId="569179DD" w14:textId="47065692" w:rsidR="008B586F" w:rsidRDefault="008B586F" w:rsidP="008B586F">
      <w:r>
        <w:t>#include &lt;</w:t>
      </w:r>
      <w:proofErr w:type="spellStart"/>
      <w:r>
        <w:t>stdio.h</w:t>
      </w:r>
      <w:proofErr w:type="spellEnd"/>
      <w:r>
        <w:t>&gt;</w:t>
      </w:r>
    </w:p>
    <w:p w14:paraId="25FCEE8D" w14:textId="77777777" w:rsidR="008B586F" w:rsidRDefault="008B586F" w:rsidP="008B586F">
      <w:r>
        <w:t xml:space="preserve">int </w:t>
      </w:r>
      <w:proofErr w:type="gramStart"/>
      <w:r>
        <w:t>main(</w:t>
      </w:r>
      <w:proofErr w:type="gramEnd"/>
      <w:r>
        <w:t>) {</w:t>
      </w:r>
    </w:p>
    <w:p w14:paraId="735853D6" w14:textId="77777777" w:rsidR="008B586F" w:rsidRDefault="008B586F" w:rsidP="008B586F">
      <w:r>
        <w:t xml:space="preserve">    int num = 10;</w:t>
      </w:r>
    </w:p>
    <w:p w14:paraId="1E9536EC" w14:textId="77777777" w:rsidR="008B586F" w:rsidRDefault="008B586F" w:rsidP="008B586F">
      <w:r>
        <w:t xml:space="preserve">    int *ptr1 = &amp;num;</w:t>
      </w:r>
    </w:p>
    <w:p w14:paraId="5D68D114" w14:textId="77777777" w:rsidR="008B586F" w:rsidRDefault="008B586F" w:rsidP="008B586F">
      <w:r>
        <w:t xml:space="preserve">    int **ptr2 = &amp;ptr1;</w:t>
      </w:r>
    </w:p>
    <w:p w14:paraId="1929C1D6" w14:textId="77777777" w:rsidR="008B586F" w:rsidRDefault="008B586F" w:rsidP="008B586F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of num: %d\n", **ptr2);</w:t>
      </w:r>
    </w:p>
    <w:p w14:paraId="71FDF2D9" w14:textId="77777777" w:rsidR="008B586F" w:rsidRDefault="008B586F" w:rsidP="008B586F">
      <w:r>
        <w:t xml:space="preserve">    return 0;</w:t>
      </w:r>
    </w:p>
    <w:p w14:paraId="1B099676" w14:textId="365A734E" w:rsidR="008B586F" w:rsidRDefault="008B586F" w:rsidP="008B586F">
      <w:r>
        <w:t>}</w:t>
      </w:r>
    </w:p>
    <w:p w14:paraId="7112FF66" w14:textId="599462BE" w:rsidR="008B586F" w:rsidRDefault="008B586F" w:rsidP="008B586F">
      <w:pPr>
        <w:rPr>
          <w:noProof/>
        </w:rPr>
      </w:pPr>
      <w:r>
        <w:rPr>
          <w:noProof/>
        </w:rPr>
        <w:drawing>
          <wp:inline distT="0" distB="0" distL="0" distR="0" wp14:anchorId="6F94B667" wp14:editId="7A07604F">
            <wp:extent cx="5943600" cy="3341370"/>
            <wp:effectExtent l="0" t="0" r="0" b="0"/>
            <wp:docPr id="15548623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862396" name="Picture 155486239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3EC43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190E7708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2587BB7D" w14:textId="77777777" w:rsidR="008B586F" w:rsidRDefault="008B586F" w:rsidP="008B586F">
      <w:pPr>
        <w:rPr>
          <w:b/>
          <w:color w:val="auto"/>
          <w:sz w:val="28"/>
          <w:szCs w:val="28"/>
        </w:rPr>
      </w:pPr>
    </w:p>
    <w:p w14:paraId="3FCA0592" w14:textId="77777777" w:rsidR="008B586F" w:rsidRDefault="008B586F">
      <w:pPr>
        <w:spacing w:after="160" w:line="259" w:lineRule="auto"/>
        <w:jc w:val="left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br w:type="page"/>
      </w:r>
    </w:p>
    <w:p w14:paraId="3AC45771" w14:textId="5585E1D6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4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assing Pointers to Functions:</w:t>
      </w:r>
    </w:p>
    <w:p w14:paraId="7F0CF736" w14:textId="0004F76B" w:rsidR="008B586F" w:rsidRDefault="008B586F" w:rsidP="008B586F">
      <w:r>
        <w:t>#include &lt;</w:t>
      </w:r>
      <w:proofErr w:type="spellStart"/>
      <w:r>
        <w:t>stdio.h</w:t>
      </w:r>
      <w:proofErr w:type="spellEnd"/>
      <w:r>
        <w:t>&gt;</w:t>
      </w:r>
    </w:p>
    <w:p w14:paraId="2F74D777" w14:textId="77777777" w:rsidR="008B586F" w:rsidRDefault="008B586F" w:rsidP="008B586F">
      <w:r>
        <w:t xml:space="preserve">void </w:t>
      </w:r>
      <w:proofErr w:type="gramStart"/>
      <w:r>
        <w:t>increment(</w:t>
      </w:r>
      <w:proofErr w:type="gramEnd"/>
      <w:r>
        <w:t>int *x) {</w:t>
      </w:r>
    </w:p>
    <w:p w14:paraId="307ACC05" w14:textId="77777777" w:rsidR="008B586F" w:rsidRDefault="008B586F" w:rsidP="008B586F">
      <w:r>
        <w:t xml:space="preserve">    (*</w:t>
      </w:r>
      <w:proofErr w:type="gramStart"/>
      <w:r>
        <w:t>x)+</w:t>
      </w:r>
      <w:proofErr w:type="gramEnd"/>
      <w:r>
        <w:t>+;</w:t>
      </w:r>
    </w:p>
    <w:p w14:paraId="5E01402A" w14:textId="3A49C7CB" w:rsidR="008B586F" w:rsidRDefault="008B586F" w:rsidP="008B586F">
      <w:r>
        <w:t>}</w:t>
      </w:r>
    </w:p>
    <w:p w14:paraId="7107634C" w14:textId="55D416CD" w:rsidR="008B586F" w:rsidRDefault="008B586F" w:rsidP="008B586F">
      <w:r>
        <w:t xml:space="preserve">int </w:t>
      </w:r>
      <w:proofErr w:type="gramStart"/>
      <w:r>
        <w:t>main(</w:t>
      </w:r>
      <w:proofErr w:type="gramEnd"/>
      <w:r>
        <w:t>) {</w:t>
      </w:r>
    </w:p>
    <w:p w14:paraId="437944DC" w14:textId="6472A1A2" w:rsidR="008B586F" w:rsidRDefault="008B586F" w:rsidP="008B586F">
      <w:r>
        <w:t xml:space="preserve">    int num = 5;</w:t>
      </w:r>
    </w:p>
    <w:p w14:paraId="1E537547" w14:textId="53B6A156" w:rsidR="008B586F" w:rsidRDefault="008B586F" w:rsidP="008B586F">
      <w:r>
        <w:t xml:space="preserve">    increment(&amp;num);</w:t>
      </w:r>
    </w:p>
    <w:p w14:paraId="02C6F7F8" w14:textId="6A9EE745" w:rsidR="008B586F" w:rsidRDefault="008B586F" w:rsidP="008B586F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cremented value: %d\n", num);</w:t>
      </w:r>
    </w:p>
    <w:p w14:paraId="26238A09" w14:textId="4F7C135C" w:rsidR="008B586F" w:rsidRDefault="008B586F" w:rsidP="008B586F">
      <w:r>
        <w:t xml:space="preserve">    return 0;</w:t>
      </w:r>
    </w:p>
    <w:p w14:paraId="0001EB64" w14:textId="7FA7EB11" w:rsidR="008B586F" w:rsidRDefault="008B586F" w:rsidP="008B586F">
      <w:r>
        <w:t>}</w:t>
      </w:r>
    </w:p>
    <w:p w14:paraId="364972C2" w14:textId="7297A25E" w:rsidR="008B586F" w:rsidRDefault="00DB0ED3" w:rsidP="00DB0ED3">
      <w:pPr>
        <w:spacing w:after="160" w:line="259" w:lineRule="auto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4C5B8A8" wp14:editId="1189E80B">
            <wp:simplePos x="0" y="0"/>
            <wp:positionH relativeFrom="margin">
              <wp:align>right</wp:align>
            </wp:positionH>
            <wp:positionV relativeFrom="margin">
              <wp:posOffset>3228975</wp:posOffset>
            </wp:positionV>
            <wp:extent cx="5943600" cy="3341370"/>
            <wp:effectExtent l="0" t="0" r="0" b="0"/>
            <wp:wrapSquare wrapText="bothSides"/>
            <wp:docPr id="20590089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008928" name="Picture 20590089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3DFED45E" w14:textId="5C1454C6" w:rsidR="008B586F" w:rsidRDefault="008B586F" w:rsidP="008B586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5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Arrays and Pointers:</w:t>
      </w:r>
    </w:p>
    <w:p w14:paraId="767E514F" w14:textId="50D68FE0" w:rsidR="00DB0ED3" w:rsidRDefault="00DB0ED3" w:rsidP="00DB0ED3">
      <w:r>
        <w:t>#include &lt;</w:t>
      </w:r>
      <w:proofErr w:type="spellStart"/>
      <w:r>
        <w:t>stdio.h</w:t>
      </w:r>
      <w:proofErr w:type="spellEnd"/>
      <w:r>
        <w:t>&gt;</w:t>
      </w:r>
    </w:p>
    <w:p w14:paraId="67022F5E" w14:textId="77777777" w:rsidR="00DB0ED3" w:rsidRDefault="00DB0ED3" w:rsidP="00DB0ED3">
      <w:r>
        <w:t xml:space="preserve">int </w:t>
      </w:r>
      <w:proofErr w:type="gramStart"/>
      <w:r>
        <w:t>main(</w:t>
      </w:r>
      <w:proofErr w:type="gramEnd"/>
      <w:r>
        <w:t>) {</w:t>
      </w:r>
    </w:p>
    <w:p w14:paraId="59E02A19" w14:textId="77777777" w:rsidR="00DB0ED3" w:rsidRDefault="00DB0ED3" w:rsidP="00DB0ED3">
      <w:r>
        <w:t xml:space="preserve">    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 = {1, 2, 3, 4, 5};</w:t>
      </w:r>
    </w:p>
    <w:p w14:paraId="07BBF214" w14:textId="77777777" w:rsidR="00DB0ED3" w:rsidRDefault="00DB0ED3" w:rsidP="00DB0ED3">
      <w:r>
        <w:t xml:space="preserve">    int *</w:t>
      </w:r>
      <w:proofErr w:type="spellStart"/>
      <w:r>
        <w:t>ptr</w:t>
      </w:r>
      <w:proofErr w:type="spellEnd"/>
      <w:r>
        <w:t xml:space="preserve"> = </w:t>
      </w:r>
      <w:proofErr w:type="spellStart"/>
      <w:r>
        <w:t>arr</w:t>
      </w:r>
      <w:proofErr w:type="spellEnd"/>
      <w:r>
        <w:t>;</w:t>
      </w:r>
    </w:p>
    <w:p w14:paraId="50429972" w14:textId="77777777" w:rsidR="00DB0ED3" w:rsidRDefault="00DB0ED3" w:rsidP="00DB0ED3"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5; </w:t>
      </w:r>
      <w:proofErr w:type="spellStart"/>
      <w:r>
        <w:t>i</w:t>
      </w:r>
      <w:proofErr w:type="spellEnd"/>
      <w:r>
        <w:t>++) {</w:t>
      </w:r>
    </w:p>
    <w:p w14:paraId="26057C63" w14:textId="77777777" w:rsidR="00DB0ED3" w:rsidRDefault="00DB0ED3" w:rsidP="00DB0ED3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*(</w:t>
      </w:r>
      <w:proofErr w:type="spellStart"/>
      <w:r>
        <w:t>ptr</w:t>
      </w:r>
      <w:proofErr w:type="spellEnd"/>
      <w:r>
        <w:t xml:space="preserve"> + </w:t>
      </w:r>
      <w:proofErr w:type="spellStart"/>
      <w:r>
        <w:t>i</w:t>
      </w:r>
      <w:proofErr w:type="spellEnd"/>
      <w:r>
        <w:t>));</w:t>
      </w:r>
    </w:p>
    <w:p w14:paraId="3B81B0DD" w14:textId="77777777" w:rsidR="00DB0ED3" w:rsidRDefault="00DB0ED3" w:rsidP="00DB0ED3">
      <w:r>
        <w:t xml:space="preserve">    }</w:t>
      </w:r>
    </w:p>
    <w:p w14:paraId="796AF263" w14:textId="77777777" w:rsidR="00DB0ED3" w:rsidRDefault="00DB0ED3" w:rsidP="00DB0ED3"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16E1B395" w14:textId="77777777" w:rsidR="00DB0ED3" w:rsidRDefault="00DB0ED3" w:rsidP="00DB0ED3">
      <w:r>
        <w:t xml:space="preserve">    return 0;</w:t>
      </w:r>
    </w:p>
    <w:p w14:paraId="30942291" w14:textId="6BB31918" w:rsidR="008B586F" w:rsidRDefault="00DB0ED3" w:rsidP="00DB0ED3">
      <w:r>
        <w:t>}</w:t>
      </w:r>
    </w:p>
    <w:p w14:paraId="6F9838C1" w14:textId="77B985E1" w:rsidR="00DB0ED3" w:rsidRDefault="00DB0ED3" w:rsidP="00DB0ED3">
      <w:pPr>
        <w:rPr>
          <w:noProof/>
        </w:rPr>
      </w:pPr>
      <w:r>
        <w:rPr>
          <w:noProof/>
        </w:rPr>
        <w:drawing>
          <wp:inline distT="0" distB="0" distL="0" distR="0" wp14:anchorId="2352099E" wp14:editId="66158221">
            <wp:extent cx="5943600" cy="3341370"/>
            <wp:effectExtent l="0" t="0" r="0" b="0"/>
            <wp:docPr id="1260987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98712" name="Picture 12609871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5C7C" w14:textId="77777777" w:rsidR="00DB0ED3" w:rsidRPr="00DB0ED3" w:rsidRDefault="00DB0ED3" w:rsidP="00DB0ED3"/>
    <w:p w14:paraId="2550FAA2" w14:textId="77777777" w:rsidR="00DB0ED3" w:rsidRPr="00DB0ED3" w:rsidRDefault="00DB0ED3" w:rsidP="00DB0ED3"/>
    <w:p w14:paraId="11CD240B" w14:textId="77777777" w:rsidR="00DB0ED3" w:rsidRPr="00DB0ED3" w:rsidRDefault="00DB0ED3" w:rsidP="00DB0ED3"/>
    <w:p w14:paraId="5D32E9F8" w14:textId="77777777" w:rsidR="00DB0ED3" w:rsidRPr="00DB0ED3" w:rsidRDefault="00DB0ED3" w:rsidP="00DB0ED3"/>
    <w:p w14:paraId="03F0DD4F" w14:textId="77777777" w:rsidR="00DB0ED3" w:rsidRDefault="00DB0ED3" w:rsidP="00DB0ED3">
      <w:pPr>
        <w:rPr>
          <w:noProof/>
        </w:rPr>
      </w:pPr>
    </w:p>
    <w:p w14:paraId="65EE34F3" w14:textId="7E723274" w:rsidR="00DB0ED3" w:rsidRDefault="00DB0ED3">
      <w:pPr>
        <w:spacing w:after="160" w:line="259" w:lineRule="auto"/>
        <w:jc w:val="left"/>
      </w:pPr>
      <w:r>
        <w:br w:type="page"/>
      </w:r>
    </w:p>
    <w:p w14:paraId="5B6B4757" w14:textId="4D12E87C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6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and Strings:</w:t>
      </w:r>
    </w:p>
    <w:p w14:paraId="1BB531F5" w14:textId="77777777" w:rsidR="00DB0ED3" w:rsidRDefault="00DB0ED3" w:rsidP="00DB0ED3">
      <w:r>
        <w:t>#include &lt;</w:t>
      </w:r>
      <w:proofErr w:type="spellStart"/>
      <w:r>
        <w:t>stdio.h</w:t>
      </w:r>
      <w:proofErr w:type="spellEnd"/>
      <w:r>
        <w:t>&gt;</w:t>
      </w:r>
    </w:p>
    <w:p w14:paraId="114A48B7" w14:textId="77777777" w:rsidR="00DB0ED3" w:rsidRDefault="00DB0ED3" w:rsidP="00DB0ED3"/>
    <w:p w14:paraId="69D45D9C" w14:textId="77777777" w:rsidR="00DB0ED3" w:rsidRDefault="00DB0ED3" w:rsidP="00DB0ED3">
      <w:r>
        <w:t xml:space="preserve">int </w:t>
      </w:r>
      <w:proofErr w:type="gramStart"/>
      <w:r>
        <w:t>main(</w:t>
      </w:r>
      <w:proofErr w:type="gramEnd"/>
      <w:r>
        <w:t>) {</w:t>
      </w:r>
    </w:p>
    <w:p w14:paraId="13180E4E" w14:textId="77777777" w:rsidR="00DB0ED3" w:rsidRDefault="00DB0ED3" w:rsidP="00DB0ED3">
      <w:r>
        <w:t xml:space="preserve">    char *str = "Hello, World!";</w:t>
      </w:r>
    </w:p>
    <w:p w14:paraId="1CE977A4" w14:textId="77777777" w:rsidR="00DB0ED3" w:rsidRDefault="00DB0ED3" w:rsidP="00DB0ED3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tring: %s\n", str);</w:t>
      </w:r>
    </w:p>
    <w:p w14:paraId="439F95FC" w14:textId="77777777" w:rsidR="00DB0ED3" w:rsidRDefault="00DB0ED3" w:rsidP="00DB0ED3">
      <w:r>
        <w:t xml:space="preserve">    return 0;</w:t>
      </w:r>
    </w:p>
    <w:p w14:paraId="7E0686B8" w14:textId="5C49C25B" w:rsidR="00DB0ED3" w:rsidRDefault="00DB0ED3" w:rsidP="00DB0ED3">
      <w:r>
        <w:t>}</w:t>
      </w:r>
    </w:p>
    <w:p w14:paraId="0CBB0BD0" w14:textId="494F2914" w:rsidR="00DB0ED3" w:rsidRDefault="00DB0ED3" w:rsidP="00DB0ED3">
      <w:pPr>
        <w:rPr>
          <w:noProof/>
        </w:rPr>
      </w:pPr>
      <w:r>
        <w:rPr>
          <w:noProof/>
        </w:rPr>
        <w:drawing>
          <wp:inline distT="0" distB="0" distL="0" distR="0" wp14:anchorId="7CE7C4B2" wp14:editId="69BB5BB6">
            <wp:extent cx="5943600" cy="3341370"/>
            <wp:effectExtent l="0" t="0" r="0" b="0"/>
            <wp:docPr id="51937989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379897" name="Picture 51937989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D11AA" w14:textId="77777777" w:rsidR="00DB0ED3" w:rsidRPr="00DB0ED3" w:rsidRDefault="00DB0ED3" w:rsidP="00DB0ED3"/>
    <w:p w14:paraId="703CD38A" w14:textId="77777777" w:rsidR="00DB0ED3" w:rsidRDefault="00DB0ED3" w:rsidP="00DB0ED3">
      <w:pPr>
        <w:rPr>
          <w:noProof/>
        </w:rPr>
      </w:pPr>
    </w:p>
    <w:p w14:paraId="68DB2B32" w14:textId="3B151533" w:rsidR="00DB0ED3" w:rsidRDefault="00DB0ED3">
      <w:pPr>
        <w:spacing w:after="160" w:line="259" w:lineRule="auto"/>
        <w:jc w:val="left"/>
      </w:pPr>
      <w:r>
        <w:br w:type="page"/>
      </w:r>
    </w:p>
    <w:p w14:paraId="1B3DEB99" w14:textId="1FC87936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7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Dynamic Memory Allocation (malloc and free):</w:t>
      </w:r>
    </w:p>
    <w:p w14:paraId="009FC26F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A185FCD" w14:textId="696E959F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14203EA3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340FB886" w14:textId="77777777" w:rsidR="00DB0ED3" w:rsidRDefault="00DB0ED3" w:rsidP="00DB0ED3">
      <w:pPr>
        <w:spacing w:after="160" w:line="259" w:lineRule="auto"/>
        <w:jc w:val="left"/>
      </w:pPr>
      <w:r>
        <w:t xml:space="preserve">    int *</w:t>
      </w:r>
      <w:proofErr w:type="spellStart"/>
      <w:r>
        <w:t>ptr</w:t>
      </w:r>
      <w:proofErr w:type="spellEnd"/>
      <w:r>
        <w:t xml:space="preserve"> = (int </w:t>
      </w:r>
      <w:proofErr w:type="gramStart"/>
      <w:r>
        <w:t>*)malloc</w:t>
      </w:r>
      <w:proofErr w:type="gramEnd"/>
      <w:r>
        <w:t>(</w:t>
      </w:r>
      <w:proofErr w:type="spellStart"/>
      <w:r>
        <w:t>sizeof</w:t>
      </w:r>
      <w:proofErr w:type="spellEnd"/>
      <w:r>
        <w:t>(int));</w:t>
      </w:r>
    </w:p>
    <w:p w14:paraId="5A26C731" w14:textId="77777777" w:rsidR="00DB0ED3" w:rsidRDefault="00DB0ED3" w:rsidP="00DB0ED3">
      <w:pPr>
        <w:spacing w:after="160" w:line="259" w:lineRule="auto"/>
        <w:jc w:val="left"/>
      </w:pPr>
      <w:r>
        <w:t xml:space="preserve">    if (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NULL) {</w:t>
      </w:r>
    </w:p>
    <w:p w14:paraId="1CB48CD4" w14:textId="77777777" w:rsidR="00DB0ED3" w:rsidRDefault="00DB0ED3" w:rsidP="00DB0ED3">
      <w:pPr>
        <w:spacing w:after="160" w:line="259" w:lineRule="auto"/>
        <w:jc w:val="left"/>
      </w:pPr>
      <w:r>
        <w:t xml:space="preserve">        *</w:t>
      </w:r>
      <w:proofErr w:type="spellStart"/>
      <w:r>
        <w:t>ptr</w:t>
      </w:r>
      <w:proofErr w:type="spellEnd"/>
      <w:r>
        <w:t xml:space="preserve"> = 42;</w:t>
      </w:r>
    </w:p>
    <w:p w14:paraId="558B5551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ynamic memory value: %d\n", *</w:t>
      </w:r>
      <w:proofErr w:type="spellStart"/>
      <w:r>
        <w:t>ptr</w:t>
      </w:r>
      <w:proofErr w:type="spellEnd"/>
      <w:r>
        <w:t>);</w:t>
      </w:r>
    </w:p>
    <w:p w14:paraId="5D54D605" w14:textId="77777777" w:rsidR="00DB0ED3" w:rsidRDefault="00DB0ED3" w:rsidP="00DB0ED3">
      <w:pPr>
        <w:spacing w:after="160" w:line="259" w:lineRule="auto"/>
        <w:jc w:val="left"/>
      </w:pPr>
      <w:r>
        <w:t xml:space="preserve">        free(</w:t>
      </w:r>
      <w:proofErr w:type="spellStart"/>
      <w:r>
        <w:t>ptr</w:t>
      </w:r>
      <w:proofErr w:type="spellEnd"/>
      <w:r>
        <w:t>);</w:t>
      </w:r>
    </w:p>
    <w:p w14:paraId="1AA3769A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0C09C44C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04204BC5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32DB1EEB" w14:textId="48F97FA2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6A236F4" wp14:editId="42709396">
            <wp:extent cx="5943600" cy="3341370"/>
            <wp:effectExtent l="0" t="0" r="0" b="0"/>
            <wp:docPr id="1448741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74138" name="Picture 14487413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1D2B03B" w14:textId="12DA41F6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8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Array:</w:t>
      </w:r>
    </w:p>
    <w:p w14:paraId="7C2354B9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2762967" w14:textId="77777777" w:rsidR="00DB0ED3" w:rsidRDefault="00DB0ED3" w:rsidP="00DB0ED3">
      <w:pPr>
        <w:spacing w:after="160" w:line="259" w:lineRule="auto"/>
        <w:jc w:val="left"/>
      </w:pPr>
    </w:p>
    <w:p w14:paraId="3A1F3959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5AE7D895" w14:textId="77777777" w:rsidR="00DB0ED3" w:rsidRDefault="00DB0ED3" w:rsidP="00DB0ED3">
      <w:pPr>
        <w:spacing w:after="160" w:line="259" w:lineRule="auto"/>
        <w:jc w:val="left"/>
      </w:pPr>
      <w:r>
        <w:t xml:space="preserve">    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 = {1, 2, 3, 4, 5};</w:t>
      </w:r>
    </w:p>
    <w:p w14:paraId="0B6CB063" w14:textId="77777777" w:rsidR="00DB0ED3" w:rsidRDefault="00DB0ED3" w:rsidP="00DB0ED3">
      <w:pPr>
        <w:spacing w:after="160" w:line="259" w:lineRule="auto"/>
        <w:jc w:val="left"/>
      </w:pPr>
      <w:r>
        <w:t xml:space="preserve">    int (*</w:t>
      </w:r>
      <w:proofErr w:type="spellStart"/>
      <w:proofErr w:type="gramStart"/>
      <w:r>
        <w:t>ptr</w:t>
      </w:r>
      <w:proofErr w:type="spellEnd"/>
      <w:r>
        <w:t>)[</w:t>
      </w:r>
      <w:proofErr w:type="gramEnd"/>
      <w:r>
        <w:t>5] = &amp;</w:t>
      </w:r>
      <w:proofErr w:type="spellStart"/>
      <w:r>
        <w:t>arr</w:t>
      </w:r>
      <w:proofErr w:type="spellEnd"/>
      <w:r>
        <w:t>;</w:t>
      </w:r>
    </w:p>
    <w:p w14:paraId="63B77ACA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irst element: %d\n", (*</w:t>
      </w:r>
      <w:proofErr w:type="spellStart"/>
      <w:r>
        <w:t>ptr</w:t>
      </w:r>
      <w:proofErr w:type="spellEnd"/>
      <w:r>
        <w:t>)[0]);</w:t>
      </w:r>
    </w:p>
    <w:p w14:paraId="10EE7366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50EA0F98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33A66738" w14:textId="46943710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3F112B4B" wp14:editId="0EDE9F4C">
            <wp:extent cx="5943600" cy="3341370"/>
            <wp:effectExtent l="0" t="0" r="0" b="0"/>
            <wp:docPr id="11597036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70365" name="Picture 11597036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F39B495" w14:textId="6104114D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 0</w:t>
      </w:r>
      <w:r>
        <w:rPr>
          <w:b/>
          <w:color w:val="auto"/>
          <w:sz w:val="28"/>
          <w:szCs w:val="28"/>
        </w:rPr>
        <w:t>9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Function:</w:t>
      </w:r>
    </w:p>
    <w:p w14:paraId="2D6F9808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D282AD2" w14:textId="77777777" w:rsidR="00DB0ED3" w:rsidRDefault="00DB0ED3" w:rsidP="00DB0ED3">
      <w:pPr>
        <w:spacing w:after="160" w:line="259" w:lineRule="auto"/>
        <w:jc w:val="left"/>
      </w:pPr>
    </w:p>
    <w:p w14:paraId="78FF91CD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add(</w:t>
      </w:r>
      <w:proofErr w:type="gramEnd"/>
      <w:r>
        <w:t>int a, int b) {</w:t>
      </w:r>
    </w:p>
    <w:p w14:paraId="7F896BAA" w14:textId="77777777" w:rsidR="00DB0ED3" w:rsidRDefault="00DB0ED3" w:rsidP="00DB0ED3">
      <w:pPr>
        <w:spacing w:after="160" w:line="259" w:lineRule="auto"/>
        <w:jc w:val="left"/>
      </w:pPr>
      <w:r>
        <w:t xml:space="preserve">    return a + b;</w:t>
      </w:r>
    </w:p>
    <w:p w14:paraId="1BDD11E8" w14:textId="1D80986E" w:rsidR="00DB0ED3" w:rsidRDefault="00DB0ED3" w:rsidP="00DB0ED3">
      <w:pPr>
        <w:spacing w:after="160" w:line="259" w:lineRule="auto"/>
        <w:jc w:val="left"/>
      </w:pPr>
      <w:r>
        <w:t>}</w:t>
      </w:r>
    </w:p>
    <w:p w14:paraId="0B04B9F7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4F5EF38C" w14:textId="77777777" w:rsidR="00DB0ED3" w:rsidRDefault="00DB0ED3" w:rsidP="00DB0ED3">
      <w:pPr>
        <w:spacing w:after="160" w:line="259" w:lineRule="auto"/>
        <w:jc w:val="left"/>
      </w:pPr>
      <w:r>
        <w:t xml:space="preserve">    int (*</w:t>
      </w:r>
      <w:proofErr w:type="spellStart"/>
      <w:proofErr w:type="gramStart"/>
      <w:r>
        <w:t>ptr</w:t>
      </w:r>
      <w:proofErr w:type="spellEnd"/>
      <w:r>
        <w:t>)(</w:t>
      </w:r>
      <w:proofErr w:type="gramEnd"/>
      <w:r>
        <w:t>int, int) = &amp;add;</w:t>
      </w:r>
    </w:p>
    <w:p w14:paraId="08B23241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Sum: %d\n", </w:t>
      </w:r>
      <w:proofErr w:type="spellStart"/>
      <w:r>
        <w:t>ptr</w:t>
      </w:r>
      <w:proofErr w:type="spellEnd"/>
      <w:r>
        <w:t>(5, 7));</w:t>
      </w:r>
    </w:p>
    <w:p w14:paraId="373EACC6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5DF2AFA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7E0EF77F" w14:textId="50535225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7834084" wp14:editId="679576B7">
            <wp:extent cx="5943600" cy="3341370"/>
            <wp:effectExtent l="0" t="0" r="0" b="0"/>
            <wp:docPr id="97392156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921561" name="Picture 97392156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A722022" w14:textId="04E4A356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0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Comparison:</w:t>
      </w:r>
    </w:p>
    <w:p w14:paraId="476C71A5" w14:textId="5E0C9ADE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650958B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7C85BDB9" w14:textId="77777777" w:rsidR="00DB0ED3" w:rsidRDefault="00DB0ED3" w:rsidP="00DB0ED3">
      <w:pPr>
        <w:spacing w:after="160" w:line="259" w:lineRule="auto"/>
        <w:jc w:val="left"/>
      </w:pPr>
      <w:r>
        <w:t xml:space="preserve">    int num1 = 10, num2 = 20;</w:t>
      </w:r>
    </w:p>
    <w:p w14:paraId="31CC664F" w14:textId="77777777" w:rsidR="00DB0ED3" w:rsidRDefault="00DB0ED3" w:rsidP="00DB0ED3">
      <w:pPr>
        <w:spacing w:after="160" w:line="259" w:lineRule="auto"/>
        <w:jc w:val="left"/>
      </w:pPr>
      <w:r>
        <w:t xml:space="preserve">    int *ptr1 = &amp;num1, *ptr2 = &amp;num2;</w:t>
      </w:r>
    </w:p>
    <w:p w14:paraId="097DA12C" w14:textId="77777777" w:rsidR="00DB0ED3" w:rsidRDefault="00DB0ED3" w:rsidP="00DB0ED3">
      <w:pPr>
        <w:spacing w:after="160" w:line="259" w:lineRule="auto"/>
        <w:jc w:val="left"/>
      </w:pPr>
      <w:r>
        <w:t xml:space="preserve">    if (ptr1 == ptr2) {</w:t>
      </w:r>
    </w:p>
    <w:p w14:paraId="339CB880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ers are equal.\n");</w:t>
      </w:r>
    </w:p>
    <w:p w14:paraId="1E5EE416" w14:textId="77777777" w:rsidR="00DB0ED3" w:rsidRDefault="00DB0ED3" w:rsidP="00DB0ED3">
      <w:pPr>
        <w:spacing w:after="160" w:line="259" w:lineRule="auto"/>
        <w:jc w:val="left"/>
      </w:pPr>
      <w:r>
        <w:t xml:space="preserve">    } else {</w:t>
      </w:r>
    </w:p>
    <w:p w14:paraId="3960F4D0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ers are not equal.\n");</w:t>
      </w:r>
    </w:p>
    <w:p w14:paraId="579C9AB7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2DE83F70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02F363F5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14256A77" w14:textId="3246031B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42F1F441" wp14:editId="45B7C422">
            <wp:extent cx="5943600" cy="3341370"/>
            <wp:effectExtent l="0" t="0" r="0" b="0"/>
            <wp:docPr id="62668892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688926" name="Picture 62668892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1357320" w14:textId="48747E4E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1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Void Pointer (Generic Pointer):</w:t>
      </w:r>
    </w:p>
    <w:p w14:paraId="1DC7A5D0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0F30EEC3" w14:textId="77777777" w:rsidR="00DB0ED3" w:rsidRDefault="00DB0ED3" w:rsidP="00DB0ED3">
      <w:pPr>
        <w:spacing w:after="160" w:line="259" w:lineRule="auto"/>
        <w:jc w:val="left"/>
      </w:pPr>
    </w:p>
    <w:p w14:paraId="63446C47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52FADDE5" w14:textId="77777777" w:rsidR="00DB0ED3" w:rsidRDefault="00DB0ED3" w:rsidP="00DB0ED3">
      <w:pPr>
        <w:spacing w:after="160" w:line="259" w:lineRule="auto"/>
        <w:jc w:val="left"/>
      </w:pPr>
      <w:r>
        <w:t xml:space="preserve">    int num = 42;</w:t>
      </w:r>
    </w:p>
    <w:p w14:paraId="7D1F8EED" w14:textId="77777777" w:rsidR="00DB0ED3" w:rsidRDefault="00DB0ED3" w:rsidP="00DB0ED3">
      <w:pPr>
        <w:spacing w:after="160" w:line="259" w:lineRule="auto"/>
        <w:jc w:val="left"/>
      </w:pPr>
      <w:r>
        <w:t xml:space="preserve">    void *</w:t>
      </w:r>
      <w:proofErr w:type="spellStart"/>
      <w:r>
        <w:t>ptr</w:t>
      </w:r>
      <w:proofErr w:type="spellEnd"/>
      <w:r>
        <w:t xml:space="preserve"> = &amp;num;</w:t>
      </w:r>
    </w:p>
    <w:p w14:paraId="3EBB1A27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through void pointer: %d\n", *(int *)</w:t>
      </w:r>
      <w:proofErr w:type="spellStart"/>
      <w:r>
        <w:t>ptr</w:t>
      </w:r>
      <w:proofErr w:type="spellEnd"/>
      <w:r>
        <w:t>);</w:t>
      </w:r>
    </w:p>
    <w:p w14:paraId="2AE70DFB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3F037D2A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63FBE2B7" w14:textId="16E579A3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7C782F76" wp14:editId="30EC758D">
            <wp:extent cx="5943600" cy="3341370"/>
            <wp:effectExtent l="0" t="0" r="0" b="0"/>
            <wp:docPr id="186515512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155127" name="Picture 186515512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16E0D019" w14:textId="4D60E43C" w:rsidR="00DB0ED3" w:rsidRDefault="00DB0ED3" w:rsidP="0085135F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2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 </w:t>
      </w:r>
      <w:r w:rsidR="0085135F" w:rsidRPr="0085135F">
        <w:rPr>
          <w:b/>
          <w:bCs/>
          <w:sz w:val="28"/>
          <w:szCs w:val="22"/>
        </w:rPr>
        <w:t>Pointer to Structures:</w:t>
      </w:r>
    </w:p>
    <w:p w14:paraId="390FD393" w14:textId="77777777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2F3479B5" w14:textId="77777777" w:rsidR="00DB0ED3" w:rsidRDefault="00DB0ED3" w:rsidP="00DB0ED3">
      <w:pPr>
        <w:spacing w:after="160" w:line="259" w:lineRule="auto"/>
        <w:jc w:val="left"/>
      </w:pPr>
    </w:p>
    <w:p w14:paraId="0B2DDD4A" w14:textId="77777777" w:rsidR="00DB0ED3" w:rsidRDefault="00DB0ED3" w:rsidP="00DB0ED3">
      <w:pPr>
        <w:spacing w:after="160" w:line="259" w:lineRule="auto"/>
        <w:jc w:val="left"/>
      </w:pPr>
      <w:r>
        <w:t>struct Point {</w:t>
      </w:r>
    </w:p>
    <w:p w14:paraId="798F0CC3" w14:textId="77777777" w:rsidR="00DB0ED3" w:rsidRDefault="00DB0ED3" w:rsidP="00DB0ED3">
      <w:pPr>
        <w:spacing w:after="160" w:line="259" w:lineRule="auto"/>
        <w:jc w:val="left"/>
      </w:pPr>
      <w:r>
        <w:t xml:space="preserve">    int x, y;</w:t>
      </w:r>
    </w:p>
    <w:p w14:paraId="7FE98D79" w14:textId="77777777" w:rsidR="00DB0ED3" w:rsidRDefault="00DB0ED3" w:rsidP="00DB0ED3">
      <w:pPr>
        <w:spacing w:after="160" w:line="259" w:lineRule="auto"/>
        <w:jc w:val="left"/>
      </w:pPr>
      <w:r>
        <w:t>};</w:t>
      </w:r>
    </w:p>
    <w:p w14:paraId="3DE545E1" w14:textId="77777777" w:rsidR="00DB0ED3" w:rsidRDefault="00DB0ED3" w:rsidP="00DB0ED3">
      <w:pPr>
        <w:spacing w:after="160" w:line="259" w:lineRule="auto"/>
        <w:jc w:val="left"/>
      </w:pPr>
    </w:p>
    <w:p w14:paraId="1FB6AA5F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3DB2CBFD" w14:textId="77777777" w:rsidR="00DB0ED3" w:rsidRDefault="00DB0ED3" w:rsidP="00DB0ED3">
      <w:pPr>
        <w:spacing w:after="160" w:line="259" w:lineRule="auto"/>
        <w:jc w:val="left"/>
      </w:pPr>
      <w:r>
        <w:t xml:space="preserve">    struct Point p = {3, 5};</w:t>
      </w:r>
    </w:p>
    <w:p w14:paraId="0F487BB6" w14:textId="77777777" w:rsidR="00DB0ED3" w:rsidRDefault="00DB0ED3" w:rsidP="00DB0ED3">
      <w:pPr>
        <w:spacing w:after="160" w:line="259" w:lineRule="auto"/>
        <w:jc w:val="left"/>
      </w:pPr>
      <w:r>
        <w:t xml:space="preserve">    struct Point *</w:t>
      </w:r>
      <w:proofErr w:type="spellStart"/>
      <w:r>
        <w:t>ptr</w:t>
      </w:r>
      <w:proofErr w:type="spellEnd"/>
      <w:r>
        <w:t xml:space="preserve"> = &amp;p;</w:t>
      </w:r>
    </w:p>
    <w:p w14:paraId="6ABE9D94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Coordinates: (%d, %d)\n", </w:t>
      </w:r>
      <w:proofErr w:type="spellStart"/>
      <w:r>
        <w:t>ptr</w:t>
      </w:r>
      <w:proofErr w:type="spellEnd"/>
      <w:r>
        <w:t xml:space="preserve">-&gt;x, </w:t>
      </w:r>
      <w:proofErr w:type="spellStart"/>
      <w:r>
        <w:t>ptr</w:t>
      </w:r>
      <w:proofErr w:type="spellEnd"/>
      <w:r>
        <w:t>-&gt;y);</w:t>
      </w:r>
    </w:p>
    <w:p w14:paraId="2DB013E7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7C68E17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171189D1" w14:textId="3DD87749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34650B81" wp14:editId="119BE707">
            <wp:extent cx="5943600" cy="3341370"/>
            <wp:effectExtent l="0" t="0" r="0" b="0"/>
            <wp:docPr id="207166262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662623" name="Picture 207166262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83E7707" w14:textId="7098F9DF" w:rsidR="00DB0ED3" w:rsidRPr="0085135F" w:rsidRDefault="00DB0ED3" w:rsidP="0085135F">
      <w:pPr>
        <w:rPr>
          <w:b/>
          <w:bCs/>
          <w:sz w:val="28"/>
          <w:szCs w:val="22"/>
        </w:rPr>
      </w:pPr>
      <w:r w:rsidRPr="0085135F">
        <w:rPr>
          <w:b/>
          <w:bCs/>
          <w:color w:val="auto"/>
          <w:sz w:val="28"/>
          <w:szCs w:val="28"/>
        </w:rPr>
        <w:lastRenderedPageBreak/>
        <w:t>Program 13:</w:t>
      </w:r>
      <w:r w:rsidR="0085135F">
        <w:rPr>
          <w:color w:val="auto"/>
          <w:sz w:val="28"/>
          <w:szCs w:val="28"/>
        </w:rPr>
        <w:t xml:space="preserve"> </w:t>
      </w:r>
      <w:r w:rsidR="0085135F" w:rsidRPr="0085135F">
        <w:rPr>
          <w:rFonts w:eastAsiaTheme="majorEastAsia"/>
          <w:b/>
          <w:bCs/>
          <w:sz w:val="28"/>
          <w:szCs w:val="22"/>
        </w:rPr>
        <w:t>Pointer to Array of Structures:</w:t>
      </w:r>
    </w:p>
    <w:p w14:paraId="317295EA" w14:textId="72AF6491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13EE11B2" w14:textId="77777777" w:rsidR="00DB0ED3" w:rsidRDefault="00DB0ED3" w:rsidP="00DB0ED3">
      <w:pPr>
        <w:spacing w:after="160" w:line="259" w:lineRule="auto"/>
        <w:jc w:val="left"/>
      </w:pPr>
      <w:r>
        <w:t>struct Student {</w:t>
      </w:r>
    </w:p>
    <w:p w14:paraId="2F298B6B" w14:textId="77777777" w:rsidR="00DB0ED3" w:rsidRDefault="00DB0ED3" w:rsidP="00DB0ED3">
      <w:pPr>
        <w:spacing w:after="160" w:line="259" w:lineRule="auto"/>
        <w:jc w:val="left"/>
      </w:pPr>
      <w:r>
        <w:t xml:space="preserve">    char </w:t>
      </w:r>
      <w:proofErr w:type="gramStart"/>
      <w:r>
        <w:t>name[</w:t>
      </w:r>
      <w:proofErr w:type="gramEnd"/>
      <w:r>
        <w:t>50];</w:t>
      </w:r>
    </w:p>
    <w:p w14:paraId="67D652B9" w14:textId="77777777" w:rsidR="00DB0ED3" w:rsidRDefault="00DB0ED3" w:rsidP="00DB0ED3">
      <w:pPr>
        <w:spacing w:after="160" w:line="259" w:lineRule="auto"/>
        <w:jc w:val="left"/>
      </w:pPr>
      <w:r>
        <w:t xml:space="preserve">    int age;</w:t>
      </w:r>
    </w:p>
    <w:p w14:paraId="7111E8A3" w14:textId="738FE775" w:rsidR="00DB0ED3" w:rsidRDefault="00DB0ED3" w:rsidP="00DB0ED3">
      <w:pPr>
        <w:spacing w:after="160" w:line="259" w:lineRule="auto"/>
        <w:jc w:val="left"/>
      </w:pPr>
      <w:r>
        <w:t>};</w:t>
      </w:r>
    </w:p>
    <w:p w14:paraId="5716AB9A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BC20C7D" w14:textId="77777777" w:rsidR="00DB0ED3" w:rsidRDefault="00DB0ED3" w:rsidP="00DB0ED3">
      <w:pPr>
        <w:spacing w:after="160" w:line="259" w:lineRule="auto"/>
        <w:jc w:val="left"/>
      </w:pPr>
      <w:r>
        <w:t xml:space="preserve">    struct Student </w:t>
      </w:r>
      <w:proofErr w:type="gramStart"/>
      <w:r>
        <w:t>students[</w:t>
      </w:r>
      <w:proofErr w:type="gramEnd"/>
      <w:r>
        <w:t>3];</w:t>
      </w:r>
    </w:p>
    <w:p w14:paraId="7E65CD35" w14:textId="77777777" w:rsidR="00DB0ED3" w:rsidRDefault="00DB0ED3" w:rsidP="00DB0ED3">
      <w:pPr>
        <w:spacing w:after="160" w:line="259" w:lineRule="auto"/>
        <w:jc w:val="left"/>
      </w:pPr>
      <w:r>
        <w:t xml:space="preserve">    struct Student *</w:t>
      </w:r>
      <w:proofErr w:type="spellStart"/>
      <w:r>
        <w:t>ptr</w:t>
      </w:r>
      <w:proofErr w:type="spellEnd"/>
      <w:r>
        <w:t xml:space="preserve"> = students;</w:t>
      </w:r>
    </w:p>
    <w:p w14:paraId="227E5421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r>
        <w:t>ptr</w:t>
      </w:r>
      <w:proofErr w:type="spellEnd"/>
      <w:r>
        <w:t>-&gt;age = 20;</w:t>
      </w:r>
    </w:p>
    <w:p w14:paraId="636E42CA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Age of first student: %d\n", </w:t>
      </w:r>
      <w:proofErr w:type="spellStart"/>
      <w:r>
        <w:t>ptr</w:t>
      </w:r>
      <w:proofErr w:type="spellEnd"/>
      <w:r>
        <w:t>-&gt;age);</w:t>
      </w:r>
    </w:p>
    <w:p w14:paraId="18052031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01AE981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0481F270" w14:textId="47E665A6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6CD65EB4" wp14:editId="621539BD">
            <wp:extent cx="5943600" cy="3341370"/>
            <wp:effectExtent l="0" t="0" r="0" b="0"/>
            <wp:docPr id="63287839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878395" name="Picture 63287839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51E6880B" w14:textId="5BD91463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>Program</w:t>
      </w:r>
      <w:r>
        <w:rPr>
          <w:b/>
          <w:color w:val="auto"/>
          <w:sz w:val="28"/>
          <w:szCs w:val="28"/>
        </w:rPr>
        <w:t xml:space="preserve"> 14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to Function Pointer:</w:t>
      </w:r>
    </w:p>
    <w:p w14:paraId="29475ABB" w14:textId="6E581478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1708842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add(</w:t>
      </w:r>
      <w:proofErr w:type="gramEnd"/>
      <w:r>
        <w:t>int a, int b) {</w:t>
      </w:r>
    </w:p>
    <w:p w14:paraId="45281B07" w14:textId="77777777" w:rsidR="00DB0ED3" w:rsidRDefault="00DB0ED3" w:rsidP="00DB0ED3">
      <w:pPr>
        <w:spacing w:after="160" w:line="259" w:lineRule="auto"/>
        <w:jc w:val="left"/>
      </w:pPr>
      <w:r>
        <w:t xml:space="preserve">    return a + b;</w:t>
      </w:r>
    </w:p>
    <w:p w14:paraId="0A98FAB8" w14:textId="21EF2480" w:rsidR="00DB0ED3" w:rsidRDefault="00DB0ED3" w:rsidP="00DB0ED3">
      <w:pPr>
        <w:spacing w:after="160" w:line="259" w:lineRule="auto"/>
        <w:jc w:val="left"/>
      </w:pPr>
      <w:r>
        <w:t>}</w:t>
      </w:r>
    </w:p>
    <w:p w14:paraId="29D7237C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subtract(</w:t>
      </w:r>
      <w:proofErr w:type="gramEnd"/>
      <w:r>
        <w:t>int a, int b) {</w:t>
      </w:r>
    </w:p>
    <w:p w14:paraId="3D792031" w14:textId="77777777" w:rsidR="00DB0ED3" w:rsidRDefault="00DB0ED3" w:rsidP="00DB0ED3">
      <w:pPr>
        <w:spacing w:after="160" w:line="259" w:lineRule="auto"/>
        <w:jc w:val="left"/>
      </w:pPr>
      <w:r>
        <w:t xml:space="preserve">    return a - b;</w:t>
      </w:r>
    </w:p>
    <w:p w14:paraId="0161736B" w14:textId="67361C78" w:rsidR="00DB0ED3" w:rsidRDefault="00DB0ED3" w:rsidP="00DB0ED3">
      <w:pPr>
        <w:spacing w:after="160" w:line="259" w:lineRule="auto"/>
        <w:jc w:val="left"/>
      </w:pPr>
      <w:r>
        <w:t>}</w:t>
      </w:r>
    </w:p>
    <w:p w14:paraId="129581B4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0C9D81DB" w14:textId="77777777" w:rsidR="00DB0ED3" w:rsidRDefault="00DB0ED3" w:rsidP="00DB0ED3">
      <w:pPr>
        <w:spacing w:after="160" w:line="259" w:lineRule="auto"/>
        <w:jc w:val="left"/>
      </w:pPr>
      <w:r>
        <w:t xml:space="preserve">    int (*ptr</w:t>
      </w:r>
      <w:proofErr w:type="gramStart"/>
      <w:r>
        <w:t>1)(</w:t>
      </w:r>
      <w:proofErr w:type="gramEnd"/>
      <w:r>
        <w:t>int, int) = &amp;add;</w:t>
      </w:r>
    </w:p>
    <w:p w14:paraId="118B54AA" w14:textId="77777777" w:rsidR="00DB0ED3" w:rsidRDefault="00DB0ED3" w:rsidP="00DB0ED3">
      <w:pPr>
        <w:spacing w:after="160" w:line="259" w:lineRule="auto"/>
        <w:jc w:val="left"/>
      </w:pPr>
      <w:r>
        <w:t xml:space="preserve">    int (*ptr</w:t>
      </w:r>
      <w:proofErr w:type="gramStart"/>
      <w:r>
        <w:t>2)(</w:t>
      </w:r>
      <w:proofErr w:type="gramEnd"/>
      <w:r>
        <w:t>int, int) = &amp;subtract;</w:t>
      </w:r>
    </w:p>
    <w:p w14:paraId="293BAC07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um: %d\n", ptr1(5, 7));</w:t>
      </w:r>
    </w:p>
    <w:p w14:paraId="71435574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Difference: %d\n", ptr2(10, 3));</w:t>
      </w:r>
    </w:p>
    <w:p w14:paraId="3F324195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4AA959AE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5778D740" w14:textId="4C8E1893" w:rsid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02519F2A" wp14:editId="5C2480D5">
            <wp:extent cx="5943600" cy="3341370"/>
            <wp:effectExtent l="0" t="0" r="0" b="0"/>
            <wp:docPr id="213692024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920249" name="Picture 213692024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5FC0519" w14:textId="7C623F10" w:rsidR="00DB0ED3" w:rsidRDefault="00DB0ED3" w:rsidP="00DB0ED3">
      <w:pPr>
        <w:rPr>
          <w:b/>
          <w:color w:val="auto"/>
          <w:sz w:val="28"/>
          <w:szCs w:val="28"/>
        </w:rPr>
      </w:pPr>
      <w:r w:rsidRPr="003F0EB7">
        <w:rPr>
          <w:b/>
          <w:color w:val="auto"/>
          <w:sz w:val="28"/>
          <w:szCs w:val="28"/>
        </w:rPr>
        <w:lastRenderedPageBreak/>
        <w:t xml:space="preserve">Program </w:t>
      </w:r>
      <w:r>
        <w:rPr>
          <w:b/>
          <w:color w:val="auto"/>
          <w:sz w:val="28"/>
          <w:szCs w:val="28"/>
        </w:rPr>
        <w:t>15</w:t>
      </w:r>
      <w:r w:rsidRPr="003F0EB7">
        <w:rPr>
          <w:b/>
          <w:color w:val="auto"/>
          <w:sz w:val="28"/>
          <w:szCs w:val="28"/>
        </w:rPr>
        <w:t>:</w:t>
      </w:r>
      <w:r w:rsidR="0085135F">
        <w:rPr>
          <w:b/>
          <w:color w:val="auto"/>
          <w:sz w:val="28"/>
          <w:szCs w:val="28"/>
        </w:rPr>
        <w:t xml:space="preserve"> </w:t>
      </w:r>
      <w:r w:rsidR="0085135F" w:rsidRPr="0085135F">
        <w:rPr>
          <w:b/>
          <w:bCs/>
          <w:sz w:val="28"/>
          <w:szCs w:val="22"/>
        </w:rPr>
        <w:t>Pointer Arithmetic with Character Strings:</w:t>
      </w:r>
    </w:p>
    <w:p w14:paraId="09BCF7C0" w14:textId="7AC609EE" w:rsidR="00DB0ED3" w:rsidRDefault="00DB0ED3" w:rsidP="00DB0ED3">
      <w:pPr>
        <w:spacing w:after="160" w:line="259" w:lineRule="auto"/>
        <w:jc w:val="left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17943AA" w14:textId="77777777" w:rsidR="00DB0ED3" w:rsidRDefault="00DB0ED3" w:rsidP="00DB0ED3">
      <w:pPr>
        <w:spacing w:after="160" w:line="259" w:lineRule="auto"/>
        <w:jc w:val="left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4258C1B" w14:textId="77777777" w:rsidR="00DB0ED3" w:rsidRDefault="00DB0ED3" w:rsidP="00DB0ED3">
      <w:pPr>
        <w:spacing w:after="160" w:line="259" w:lineRule="auto"/>
        <w:jc w:val="left"/>
      </w:pPr>
      <w:r>
        <w:t xml:space="preserve">    char </w:t>
      </w:r>
      <w:proofErr w:type="gramStart"/>
      <w:r>
        <w:t>str[</w:t>
      </w:r>
      <w:proofErr w:type="gramEnd"/>
      <w:r>
        <w:t>] = "Hello";</w:t>
      </w:r>
    </w:p>
    <w:p w14:paraId="698F1A80" w14:textId="4E5A56F0" w:rsidR="00DB0ED3" w:rsidRDefault="00DB0ED3" w:rsidP="00DB0ED3">
      <w:pPr>
        <w:spacing w:after="160" w:line="259" w:lineRule="auto"/>
        <w:jc w:val="left"/>
      </w:pPr>
      <w:r>
        <w:t xml:space="preserve">    char *</w:t>
      </w:r>
      <w:proofErr w:type="spellStart"/>
      <w:r>
        <w:t>ptr</w:t>
      </w:r>
      <w:proofErr w:type="spellEnd"/>
      <w:r>
        <w:t xml:space="preserve"> = str;</w:t>
      </w:r>
    </w:p>
    <w:p w14:paraId="31F89637" w14:textId="77777777" w:rsidR="00DB0ED3" w:rsidRDefault="00DB0ED3" w:rsidP="00DB0ED3">
      <w:pPr>
        <w:spacing w:after="160" w:line="259" w:lineRule="auto"/>
        <w:jc w:val="left"/>
      </w:pPr>
      <w:r>
        <w:t xml:space="preserve">    while (*</w:t>
      </w:r>
      <w:proofErr w:type="spellStart"/>
      <w:proofErr w:type="gramStart"/>
      <w:r>
        <w:t>ptr</w:t>
      </w:r>
      <w:proofErr w:type="spellEnd"/>
      <w:r>
        <w:t xml:space="preserve"> !</w:t>
      </w:r>
      <w:proofErr w:type="gramEnd"/>
      <w:r>
        <w:t>= '\0') {</w:t>
      </w:r>
    </w:p>
    <w:p w14:paraId="28A77D2B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c ", *</w:t>
      </w:r>
      <w:proofErr w:type="spellStart"/>
      <w:r>
        <w:t>ptr</w:t>
      </w:r>
      <w:proofErr w:type="spellEnd"/>
      <w:r>
        <w:t>);</w:t>
      </w:r>
    </w:p>
    <w:p w14:paraId="3C79B582" w14:textId="77777777" w:rsidR="00DB0ED3" w:rsidRDefault="00DB0ED3" w:rsidP="00DB0ED3">
      <w:pPr>
        <w:spacing w:after="160" w:line="259" w:lineRule="auto"/>
        <w:jc w:val="left"/>
      </w:pPr>
      <w:r>
        <w:t xml:space="preserve">        </w:t>
      </w:r>
      <w:proofErr w:type="spellStart"/>
      <w:r>
        <w:t>ptr</w:t>
      </w:r>
      <w:proofErr w:type="spellEnd"/>
      <w:r>
        <w:t>++;</w:t>
      </w:r>
    </w:p>
    <w:p w14:paraId="243522BB" w14:textId="77777777" w:rsidR="00DB0ED3" w:rsidRDefault="00DB0ED3" w:rsidP="00DB0ED3">
      <w:pPr>
        <w:spacing w:after="160" w:line="259" w:lineRule="auto"/>
        <w:jc w:val="left"/>
      </w:pPr>
      <w:r>
        <w:t xml:space="preserve">    }</w:t>
      </w:r>
    </w:p>
    <w:p w14:paraId="258225FE" w14:textId="77777777" w:rsidR="00DB0ED3" w:rsidRDefault="00DB0ED3" w:rsidP="00DB0ED3">
      <w:pPr>
        <w:spacing w:after="160" w:line="259" w:lineRule="auto"/>
        <w:jc w:val="left"/>
      </w:pPr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0CF854BF" w14:textId="77777777" w:rsidR="00DB0ED3" w:rsidRDefault="00DB0ED3" w:rsidP="00DB0ED3">
      <w:pPr>
        <w:spacing w:after="160" w:line="259" w:lineRule="auto"/>
        <w:jc w:val="left"/>
      </w:pPr>
      <w:r>
        <w:t xml:space="preserve">    return 0;</w:t>
      </w:r>
    </w:p>
    <w:p w14:paraId="6B99BD2F" w14:textId="77777777" w:rsidR="00DB0ED3" w:rsidRDefault="00DB0ED3" w:rsidP="00DB0ED3">
      <w:pPr>
        <w:spacing w:after="160" w:line="259" w:lineRule="auto"/>
        <w:jc w:val="left"/>
      </w:pPr>
      <w:r>
        <w:t>}</w:t>
      </w:r>
    </w:p>
    <w:p w14:paraId="47BC6D5A" w14:textId="0A692F28" w:rsidR="00DB0ED3" w:rsidRPr="00DB0ED3" w:rsidRDefault="00DB0ED3" w:rsidP="00DB0ED3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4654FD1D" wp14:editId="1881D657">
            <wp:extent cx="5943600" cy="3341370"/>
            <wp:effectExtent l="0" t="0" r="0" b="0"/>
            <wp:docPr id="3695572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557260" name="Picture 36955726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0ED3" w:rsidRPr="00DB0ED3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2E15A" w14:textId="77777777" w:rsidR="00857F85" w:rsidRDefault="00857F85" w:rsidP="00FE6952">
      <w:pPr>
        <w:spacing w:line="240" w:lineRule="auto"/>
      </w:pPr>
      <w:r>
        <w:separator/>
      </w:r>
    </w:p>
  </w:endnote>
  <w:endnote w:type="continuationSeparator" w:id="0">
    <w:p w14:paraId="078014E1" w14:textId="77777777" w:rsidR="00857F85" w:rsidRDefault="00857F85" w:rsidP="00FE69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skerville Old Face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07568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78BAA" w14:textId="4EFF6CBF" w:rsidR="00FE6952" w:rsidRDefault="00FE69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5B7EE4" w14:textId="77777777" w:rsidR="00FE6952" w:rsidRDefault="00FE69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C7AD2" w14:textId="77777777" w:rsidR="00857F85" w:rsidRDefault="00857F85" w:rsidP="00FE6952">
      <w:pPr>
        <w:spacing w:line="240" w:lineRule="auto"/>
      </w:pPr>
      <w:r>
        <w:separator/>
      </w:r>
    </w:p>
  </w:footnote>
  <w:footnote w:type="continuationSeparator" w:id="0">
    <w:p w14:paraId="076FBD48" w14:textId="77777777" w:rsidR="00857F85" w:rsidRDefault="00857F85" w:rsidP="00FE695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MbE0N7U0sjAzsDRV0lEKTi0uzszPAykwrgUA42OgOiwAAAA="/>
  </w:docVars>
  <w:rsids>
    <w:rsidRoot w:val="00B57FB9"/>
    <w:rsid w:val="000D36FF"/>
    <w:rsid w:val="000E728A"/>
    <w:rsid w:val="00134F10"/>
    <w:rsid w:val="0029659E"/>
    <w:rsid w:val="002F0632"/>
    <w:rsid w:val="003F0EB7"/>
    <w:rsid w:val="00577E8F"/>
    <w:rsid w:val="005B4EB7"/>
    <w:rsid w:val="005B768D"/>
    <w:rsid w:val="00613BCF"/>
    <w:rsid w:val="00676DAC"/>
    <w:rsid w:val="0085135F"/>
    <w:rsid w:val="00857F85"/>
    <w:rsid w:val="008B586F"/>
    <w:rsid w:val="009555DF"/>
    <w:rsid w:val="009A4D37"/>
    <w:rsid w:val="00B57FB9"/>
    <w:rsid w:val="00BD1D74"/>
    <w:rsid w:val="00C07F26"/>
    <w:rsid w:val="00D236D6"/>
    <w:rsid w:val="00D94AAD"/>
    <w:rsid w:val="00DB0ED3"/>
    <w:rsid w:val="00E91329"/>
    <w:rsid w:val="00FE6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F96FF"/>
  <w15:chartTrackingRefBased/>
  <w15:docId w15:val="{F7526408-7CE9-444B-B507-716658949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6D6"/>
    <w:pPr>
      <w:spacing w:after="0" w:line="360" w:lineRule="auto"/>
      <w:jc w:val="both"/>
    </w:pPr>
    <w:rPr>
      <w:rFonts w:ascii="Cambria" w:eastAsia="Times New Roman" w:hAnsi="Cambria" w:cs="Times New Roman"/>
      <w:color w:val="000000" w:themeColor="text1"/>
      <w:kern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36D6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57FB9"/>
    <w:pPr>
      <w:keepNext/>
      <w:spacing w:before="240" w:after="60"/>
      <w:outlineLvl w:val="1"/>
    </w:pPr>
    <w:rPr>
      <w:rFonts w:ascii="Arial" w:hAnsi="Arial" w:cs="Arial"/>
      <w:b/>
      <w:bCs/>
      <w:i/>
      <w:iCs/>
      <w:color w:val="auto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B57FB9"/>
    <w:rPr>
      <w:rFonts w:ascii="Arial" w:eastAsia="Times New Roman" w:hAnsi="Arial" w:cs="Arial"/>
      <w:b/>
      <w:bCs/>
      <w:i/>
      <w:iCs/>
      <w:kern w:val="0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B57FB9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l24">
    <w:name w:val="xl24"/>
    <w:basedOn w:val="Normal"/>
    <w:rsid w:val="00B57FB9"/>
    <w:pPr>
      <w:spacing w:before="100" w:beforeAutospacing="1" w:after="100" w:afterAutospacing="1"/>
      <w:jc w:val="center"/>
    </w:pPr>
    <w:rPr>
      <w:rFonts w:ascii="Verdana" w:eastAsia="Arial Unicode MS" w:hAnsi="Verdana" w:cs="Arial Unicode MS"/>
      <w:b/>
      <w:bCs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B57F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D7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236D6"/>
    <w:rPr>
      <w:rFonts w:ascii="Times New Roman" w:eastAsiaTheme="majorEastAsia" w:hAnsi="Times New Roman" w:cstheme="majorBidi"/>
      <w:b/>
      <w:color w:val="000000" w:themeColor="text1"/>
      <w:kern w:val="0"/>
      <w:sz w:val="32"/>
      <w:szCs w:val="32"/>
    </w:rPr>
  </w:style>
  <w:style w:type="character" w:styleId="Strong">
    <w:name w:val="Strong"/>
    <w:basedOn w:val="DefaultParagraphFont"/>
    <w:uiPriority w:val="22"/>
    <w:qFormat/>
    <w:rsid w:val="00DB0ED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E695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952"/>
    <w:rPr>
      <w:rFonts w:ascii="Cambria" w:eastAsia="Times New Roman" w:hAnsi="Cambria" w:cs="Times New Roman"/>
      <w:color w:val="000000" w:themeColor="text1"/>
      <w:kern w:val="0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FE695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952"/>
    <w:rPr>
      <w:rFonts w:ascii="Cambria" w:eastAsia="Times New Roman" w:hAnsi="Cambria" w:cs="Times New Roman"/>
      <w:color w:val="000000" w:themeColor="text1"/>
      <w:kern w:val="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ubashir-087/DSA_LAB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hyperlink" Target="mailto:yasmeenjana@cuivehari.edu.pk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6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een Jana</dc:creator>
  <cp:keywords/>
  <dc:description/>
  <cp:lastModifiedBy>Mubashir</cp:lastModifiedBy>
  <cp:revision>17</cp:revision>
  <dcterms:created xsi:type="dcterms:W3CDTF">2023-09-09T14:56:00Z</dcterms:created>
  <dcterms:modified xsi:type="dcterms:W3CDTF">2023-09-0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736654-cec9-4bb3-89e3-f24870fd1234</vt:lpwstr>
  </property>
</Properties>
</file>